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.net-示例"/>
      <w:bookmarkEnd w:id="21"/>
      <w:r>
        <w:t xml:space="preserve">DocumentDB .NET 示例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Python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Azure 代码示例库</w:t>
        </w:r>
      </w:hyperlink>
    </w:p>
    <w:p>
      <w:pPr>
        <w:pStyle w:val="FirstParagraph"/>
      </w:pPr>
      <w:hyperlink r:id="rId26">
        <w:r>
          <w:rPr>
            <w:rStyle w:val="Hyperlink"/>
          </w:rPr>
          <w:t xml:space="preserve">azure-documentdb-net</w:t>
        </w:r>
      </w:hyperlink>
      <w:r>
        <w:t xml:space="preserve"> </w:t>
      </w:r>
      <w:r>
        <w:t xml:space="preserve">GitHub 存储库中包含可对 DocumentDB 资源执行 CRUD 操作和其他常见操作的示例解决方案。本文将提供：</w:t>
      </w:r>
    </w:p>
    <w:p>
      <w:pPr>
        <w:pStyle w:val="Compact"/>
        <w:numPr>
          <w:numId w:val="1001"/>
          <w:ilvl w:val="0"/>
        </w:numPr>
      </w:pPr>
      <w:r>
        <w:t xml:space="preserve">每个示例 C# 项目文件中各项任务的链接。</w:t>
      </w:r>
    </w:p>
    <w:p>
      <w:pPr>
        <w:pStyle w:val="Compact"/>
        <w:numPr>
          <w:numId w:val="1001"/>
          <w:ilvl w:val="0"/>
        </w:numPr>
      </w:pPr>
      <w:r>
        <w:t xml:space="preserve">指向相关的 API 参考内容的链接。</w:t>
      </w:r>
    </w:p>
    <w:p>
      <w:pPr>
        <w:pStyle w:val="FirstParagraph"/>
      </w:pPr>
      <w:r>
        <w:rPr>
          <w:b/>
        </w:rPr>
        <w:t xml:space="preserve">先决条件</w:t>
      </w:r>
    </w:p>
    <w:p>
      <w:pPr>
        <w:pStyle w:val="Compact"/>
        <w:numPr>
          <w:numId w:val="1002"/>
          <w:ilvl w:val="0"/>
        </w:numPr>
      </w:pPr>
      <w:r>
        <w:t xml:space="preserve">你必须要有 Azure 帐户才能使用这些 NoSQL 示例：</w:t>
      </w:r>
    </w:p>
    <w:p>
      <w:pPr>
        <w:pStyle w:val="Compact"/>
        <w:numPr>
          <w:numId w:val="1003"/>
          <w:ilvl w:val="1"/>
        </w:numPr>
      </w:pPr>
      <w:r>
        <w:t xml:space="preserve">可以</w:t>
      </w:r>
      <w:hyperlink r:id="rId27">
        <w:r>
          <w:rPr>
            <w:rStyle w:val="Hyperlink"/>
          </w:rPr>
          <w:t xml:space="preserve">免费建立一个 Azure 帐户</w:t>
        </w:r>
      </w:hyperlink>
      <w:r>
        <w:t xml:space="preserve">：获取可用来试用付费版 Azure 服务的信用额度，甚至在用完信用额度后，你仍可以保留帐户和使用免费的 Azure 服务（如网站）。你的信用卡将永远不会付费，除非你显式更改设置并要求付费。</w:t>
      </w:r>
    </w:p>
    <w:p>
      <w:pPr>
        <w:pStyle w:val="Compact"/>
        <w:numPr>
          <w:numId w:val="1004"/>
          <w:ilvl w:val="0"/>
        </w:numPr>
      </w:pPr>
      <w:r>
        <w:t xml:space="preserve">你可以</w:t>
      </w:r>
      <w:hyperlink r:id="rId28">
        <w:r>
          <w:rPr>
            <w:rStyle w:val="Hyperlink"/>
          </w:rPr>
          <w:t xml:space="preserve">激活 Visual Studio 订户权益</w:t>
        </w:r>
      </w:hyperlink>
      <w:r>
        <w:t xml:space="preserve">：Visual Studio 订阅每月为你提供可用来试用付费版 Azure 服务的信用额度。</w:t>
      </w:r>
    </w:p>
    <w:p>
      <w:pPr>
        <w:pStyle w:val="Compact"/>
        <w:numPr>
          <w:numId w:val="1005"/>
          <w:ilvl w:val="0"/>
        </w:numPr>
      </w:pPr>
      <w:r>
        <w:t xml:space="preserve">你也需要</w:t>
      </w:r>
      <w:r>
        <w:t xml:space="preserve"> </w:t>
      </w:r>
      <w:hyperlink r:id="rId29">
        <w:r>
          <w:rPr>
            <w:rStyle w:val="Hyperlink"/>
          </w:rPr>
          <w:t xml:space="preserve">Microsoft.Azure.DocumentDB NuGet 程序包</w:t>
        </w:r>
      </w:hyperlink>
      <w:r>
        <w:t xml:space="preserve">。</w:t>
      </w:r>
    </w:p>
    <w:p>
      <w:pPr>
        <w:pStyle w:val="BlockText"/>
      </w:pPr>
      <w:r>
        <w:t xml:space="preserve">[AZURE.NOTE] 每个示例都是独立的，自行对自身进行设置并在完成后自行进行清理。同样地，这些示例对 CreateDocumentCollectionAsync() 发出多个调用。每当执行此操作时，即会根据所创建的集合的性能层，对你的订阅收取使用 1 小时的费用。</w:t>
      </w:r>
    </w:p>
    <w:p>
      <w:pPr>
        <w:pStyle w:val="Heading2"/>
      </w:pPr>
      <w:bookmarkStart w:id="30" w:name="数据库示例"/>
      <w:bookmarkEnd w:id="30"/>
      <w:r>
        <w:t xml:space="preserve">数据库示例</w:t>
      </w:r>
    </w:p>
    <w:p>
      <w:pPr>
        <w:pStyle w:val="FirstParagraph"/>
      </w:pPr>
      <w:r>
        <w:t xml:space="preserve">DatabaseManagement 项目示例的</w:t>
      </w:r>
      <w:r>
        <w:t xml:space="preserve"> </w:t>
      </w:r>
      <w:hyperlink r:id="rId31">
        <w:r>
          <w:rPr>
            <w:rStyle w:val="Hyperlink"/>
          </w:rPr>
          <w:t xml:space="preserve">RunDatabaseDemo</w:t>
        </w:r>
      </w:hyperlink>
      <w:r>
        <w:t xml:space="preserve"> </w:t>
      </w:r>
      <w:r>
        <w:t xml:space="preserve">方法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创建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ocumentClient.CreateDatabase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查询数据库帐户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DocumentQueryable.CreateDatabase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按 ID 读取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DocumentClient.ReadDatabase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列出帐户的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DocumentClient.ReadDatabaseFeed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删除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DocumentClient.DeleteDatabaseAsync</w:t>
              </w:r>
            </w:hyperlink>
          </w:p>
        </w:tc>
      </w:tr>
    </w:tbl>
    <w:p>
      <w:pPr>
        <w:pStyle w:val="Heading2"/>
      </w:pPr>
      <w:bookmarkStart w:id="42" w:name="集合示例"/>
      <w:bookmarkEnd w:id="42"/>
      <w:r>
        <w:t xml:space="preserve">集合示例</w:t>
      </w:r>
    </w:p>
    <w:p>
      <w:pPr>
        <w:pStyle w:val="FirstParagraph"/>
      </w:pPr>
      <w:r>
        <w:t xml:space="preserve">CollectionManagement 项目示例的</w:t>
      </w:r>
      <w:r>
        <w:t xml:space="preserve"> </w:t>
      </w:r>
      <w:hyperlink r:id="rId43">
        <w:r>
          <w:rPr>
            <w:rStyle w:val="Hyperlink"/>
          </w:rPr>
          <w:t xml:space="preserve">RunCollectionDemo</w:t>
        </w:r>
      </w:hyperlink>
      <w:r>
        <w:t xml:space="preserve"> </w:t>
      </w:r>
      <w:r>
        <w:t xml:space="preserve">方法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创建集合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DocumentClient.CreateDocumentCollection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获取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ocumentQueryable.CreateOffer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更改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DocumentClient.ReplaceOffer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按 ID 获取集合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DocumentClient.ReadDocumentCollection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在数据库中读取所有集合的列表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DocumentClient.ReadDocumentCollectionFeed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删除集合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DocumentClient.DeleteDocumentCollectionAsync</w:t>
              </w:r>
            </w:hyperlink>
          </w:p>
        </w:tc>
      </w:tr>
    </w:tbl>
    <w:p>
      <w:pPr>
        <w:pStyle w:val="Heading2"/>
      </w:pPr>
      <w:bookmarkStart w:id="56" w:name="文档示例"/>
      <w:bookmarkEnd w:id="56"/>
      <w:r>
        <w:t xml:space="preserve">文档示例</w:t>
      </w:r>
    </w:p>
    <w:p>
      <w:pPr>
        <w:pStyle w:val="FirstParagraph"/>
      </w:pPr>
      <w:r>
        <w:t xml:space="preserve">DocumentManagement 项目示例的</w:t>
      </w:r>
      <w:r>
        <w:t xml:space="preserve"> </w:t>
      </w:r>
      <w:hyperlink r:id="rId57">
        <w:r>
          <w:rPr>
            <w:rStyle w:val="Hyperlink"/>
          </w:rPr>
          <w:t xml:space="preserve">RunDocumentsDemo</w:t>
        </w:r>
      </w:hyperlink>
      <w:r>
        <w:t xml:space="preserve"> </w:t>
      </w:r>
      <w:r>
        <w:t xml:space="preserve">方法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创建文档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DocumentClient.Create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按 ID 读取文档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DocumentClient.Read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读取集合中的所有文档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DocumentClient.ReadDocumentFeed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查询文档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Client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替换文档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DocumentClient.Replace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更新插入文档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DocumentClient.Upsert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删除文档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DocumentClient.Delete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使用 .NET 动态对象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DocumentClient.CreateDocumentAsync</w:t>
              </w:r>
            </w:hyperlink>
            <w:hyperlink r:id="rId61">
              <w:r>
                <w:rPr>
                  <w:rStyle w:val="Hyperlink"/>
                </w:rPr>
                <w:t xml:space="preserve">DocumentClient.ReadDocumentAsync</w:t>
              </w:r>
            </w:hyperlink>
            <w:hyperlink r:id="rId67">
              <w:r>
                <w:rPr>
                  <w:rStyle w:val="Hyperlink"/>
                </w:rPr>
                <w:t xml:space="preserve">DocumentClient.ReplaceDocument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使用条件 ETag 检查替换文档</w:t>
              </w:r>
            </w:hyperlink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DocumentClient.AccessCondition</w:t>
              </w:r>
            </w:hyperlink>
            <w:hyperlink r:id="rId75">
              <w:r>
                <w:rPr>
                  <w:rStyle w:val="Hyperlink"/>
                </w:rPr>
                <w:t xml:space="preserve">Documents.Client.AccessConditionTyp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仅当文档已更改时读取文档</w:t>
              </w:r>
            </w:hyperlink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DocumentClient.AccessCondition</w:t>
              </w:r>
            </w:hyperlink>
            <w:hyperlink r:id="rId75">
              <w:r>
                <w:rPr>
                  <w:rStyle w:val="Hyperlink"/>
                </w:rPr>
                <w:t xml:space="preserve">Documents.Client.AccessConditionType</w:t>
              </w:r>
            </w:hyperlink>
          </w:p>
        </w:tc>
      </w:tr>
    </w:tbl>
    <w:p>
      <w:pPr>
        <w:pStyle w:val="Heading2"/>
      </w:pPr>
      <w:bookmarkStart w:id="77" w:name="索引示例"/>
      <w:bookmarkEnd w:id="77"/>
      <w:r>
        <w:t xml:space="preserve">索引示例</w:t>
      </w:r>
    </w:p>
    <w:p>
      <w:pPr>
        <w:pStyle w:val="FirstParagraph"/>
      </w:pPr>
      <w:r>
        <w:t xml:space="preserve">IndexManagement 项目示例的</w:t>
      </w:r>
      <w:r>
        <w:t xml:space="preserve"> </w:t>
      </w:r>
      <w:hyperlink r:id="rId78">
        <w:r>
          <w:rPr>
            <w:rStyle w:val="Hyperlink"/>
          </w:rPr>
          <w:t xml:space="preserve">RunIndexDemo</w:t>
        </w:r>
      </w:hyperlink>
      <w:r>
        <w:t xml:space="preserve"> </w:t>
      </w:r>
      <w:r>
        <w:t xml:space="preserve">方法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从索引中排除文档</w:t>
              </w:r>
            </w:hyperlink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IndexingDirective.Exclu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使用手动（而非自动）索引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IndexingPolicy.Automat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使用延迟（而非一致）索引</w:t>
              </w:r>
            </w:hyperlink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IndexingMode.Laz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从索引中排除指定的文档路径</w:t>
              </w:r>
            </w:hyperlink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IndexingPolicy.ExcludedPath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对哈希索引路径强制执行范围扫描操作</w:t>
              </w:r>
            </w:hyperlink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FeedOptions.EnableScanIn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对字符串使用范围索引</w:t>
              </w:r>
            </w:hyperlink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IndexingPolicy.IncludedPaths</w:t>
              </w:r>
            </w:hyperlink>
            <w:hyperlink r:id="rId91">
              <w:r>
                <w:rPr>
                  <w:rStyle w:val="Hyperlink"/>
                </w:rPr>
                <w:t xml:space="preserve">RangeInd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执行索引转换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ReplaceDocumentCollectionAsync</w:t>
              </w:r>
            </w:hyperlink>
          </w:p>
        </w:tc>
      </w:tr>
    </w:tbl>
    <w:p>
      <w:pPr>
        <w:pStyle w:val="BodyText"/>
      </w:pPr>
      <w:r>
        <w:t xml:space="preserve">有关索引的详细信息，请参阅</w:t>
      </w:r>
      <w:r>
        <w:t xml:space="preserve"> </w:t>
      </w:r>
      <w:hyperlink r:id="rId94">
        <w:r>
          <w:rPr>
            <w:rStyle w:val="Hyperlink"/>
          </w:rPr>
          <w:t xml:space="preserve">DocumentDB 索引策略</w:t>
        </w:r>
      </w:hyperlink>
      <w:r>
        <w:t xml:space="preserve">。</w:t>
      </w:r>
    </w:p>
    <w:p>
      <w:pPr>
        <w:pStyle w:val="Heading2"/>
      </w:pPr>
      <w:bookmarkStart w:id="95" w:name="分区示例"/>
      <w:bookmarkEnd w:id="95"/>
      <w:r>
        <w:t xml:space="preserve">分区示例</w:t>
      </w:r>
    </w:p>
    <w:p>
      <w:pPr>
        <w:pStyle w:val="FirstParagraph"/>
      </w:pPr>
      <w:r>
        <w:t xml:space="preserve">分区示例文件</w:t>
      </w:r>
      <w:r>
        <w:t xml:space="preserve"> </w:t>
      </w:r>
      <w:hyperlink r:id="rId96">
        <w:r>
          <w:rPr>
            <w:rStyle w:val="Hyperlink"/>
          </w:rPr>
          <w:t xml:space="preserve">azure-documentdb-net/samples/code-samples/Partitioning/Program.cs</w:t>
        </w:r>
      </w:hyperlink>
      <w:r>
        <w:t xml:space="preserve"> </w:t>
      </w:r>
      <w:r>
        <w:t xml:space="preserve">演示如何执行以下任务。在某些情况下，会使用附加的帮助程序文件来完成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使用 HashPartitionResolver</w:t>
              </w:r>
            </w:hyperlink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ash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使用 RangePartitionResolver</w:t>
              </w:r>
            </w:hyperlink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Range</w:t>
              </w:r>
            </w:hyperlink>
            <w:r>
              <w:t xml:space="preserve"> </w:t>
            </w:r>
            <w:r>
              <w:t xml:space="preserve">以及</w:t>
            </w:r>
            <w:hyperlink r:id="rId101">
              <w:r>
                <w:rPr>
                  <w:rStyle w:val="Hyperlink"/>
                </w:rPr>
                <w:t xml:space="preserve">Range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实现自定义分区解析程序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I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使用</w:t>
            </w:r>
            <w:r>
              <w:t xml:space="preserve"> </w:t>
            </w:r>
            <w:hyperlink r:id="rId104">
              <w:r>
                <w:rPr>
                  <w:rStyle w:val="Hyperlink"/>
                </w:rPr>
                <w:t xml:space="preserve">LookupPartitionResolver.cs</w:t>
              </w:r>
            </w:hyperlink>
            <w:hyperlink r:id="rId105">
              <w:r>
                <w:rPr>
                  <w:rStyle w:val="Hyperlink"/>
                </w:rPr>
                <w:t xml:space="preserve">实现简单的查找表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Range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使用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ManagedHashPartitionResolver.cs</w:t>
              </w:r>
            </w:hyperlink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实现可创建或克隆集合的分区解析程序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I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使用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SpilloverPartitionResolver.cs</w:t>
              </w:r>
            </w:hyperlink>
            <w:hyperlink r:id="rId109">
              <w:r>
                <w:rPr>
                  <w:rStyle w:val="Hyperlink"/>
                </w:rPr>
                <w:t xml:space="preserve">实现溢出方案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I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使用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RunSerializeDeserializeSample</w:t>
              </w:r>
            </w:hyperlink>
            <w:hyperlink r:id="rId111">
              <w:r>
                <w:rPr>
                  <w:rStyle w:val="Hyperlink"/>
                </w:rPr>
                <w:t xml:space="preserve">保存和加载解析程序配置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I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使用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RepartitionDataSample</w:t>
              </w:r>
            </w:hyperlink>
            <w:r>
              <w:t xml:space="preserve"> </w:t>
            </w:r>
            <w:r>
              <w:t xml:space="preserve">和</w:t>
            </w:r>
            <w:hyperlink r:id="rId113">
              <w:r>
                <w:rPr>
                  <w:rStyle w:val="Hyperlink"/>
                </w:rPr>
                <w:t xml:space="preserve">DocumentClientHashPartitioningManager.cs</w:t>
              </w:r>
            </w:hyperlink>
            <w:hyperlink r:id="rId114">
              <w:r>
                <w:rPr>
                  <w:rStyle w:val="Hyperlink"/>
                </w:rPr>
                <w:t xml:space="preserve">添加、删除和重新平衡分区之间的数据</w:t>
              </w:r>
            </w:hyperlink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HashPartitionResolv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在重新分区过程中为路由实现分区解析程序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IPartitionResolver</w:t>
              </w:r>
            </w:hyperlink>
          </w:p>
        </w:tc>
      </w:tr>
    </w:tbl>
    <w:p>
      <w:pPr>
        <w:pStyle w:val="BodyText"/>
      </w:pPr>
      <w:r>
        <w:t xml:space="preserve">有关分区和分片的详细信息，请参阅</w:t>
      </w:r>
      <w:hyperlink r:id="rId116">
        <w:r>
          <w:rPr>
            <w:rStyle w:val="Hyperlink"/>
          </w:rPr>
          <w:t xml:space="preserve">对 DocumentDB 中的数据进行分区和扩展</w:t>
        </w:r>
      </w:hyperlink>
      <w:r>
        <w:t xml:space="preserve">。</w:t>
      </w:r>
    </w:p>
    <w:p>
      <w:pPr>
        <w:pStyle w:val="Heading2"/>
      </w:pPr>
      <w:bookmarkStart w:id="117" w:name="地理空间示例"/>
      <w:bookmarkEnd w:id="117"/>
      <w:r>
        <w:t xml:space="preserve">地理空间示例</w:t>
      </w:r>
    </w:p>
    <w:p>
      <w:pPr>
        <w:pStyle w:val="FirstParagraph"/>
      </w:pPr>
      <w:r>
        <w:t xml:space="preserve">地理空间示例文件</w:t>
      </w:r>
      <w:r>
        <w:t xml:space="preserve"> </w:t>
      </w:r>
      <w:hyperlink r:id="rId118">
        <w:r>
          <w:rPr>
            <w:rStyle w:val="Hyperlink"/>
          </w:rPr>
          <w:t xml:space="preserve">azure-documentdb-net/samples/code-samples/Geospatial/Program.cs</w:t>
        </w:r>
      </w:hyperlink>
      <w:r>
        <w:t xml:space="preserve"> </w:t>
      </w:r>
      <w:r>
        <w:t xml:space="preserve">演示如何执行以下任务。</w:t>
      </w:r>
    </w:p>
    <w:p>
      <w:pPr>
        <w:pStyle w:val="BodyText"/>
      </w:pPr>
      <w:r>
        <w:t xml:space="preserve">任务 | API 参考</w:t>
      </w:r>
      <w:r>
        <w:br w:type="textWrapping"/>
      </w:r>
      <w:r>
        <w:t xml:space="preserve">—- | —</w:t>
      </w:r>
      <w:r>
        <w:br w:type="textWrapping"/>
      </w:r>
      <w:hyperlink r:id="rId119">
        <w:r>
          <w:rPr>
            <w:rStyle w:val="Hyperlink"/>
          </w:rPr>
          <w:t xml:space="preserve">对新集合启用地理空间索引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Hyperlink"/>
          </w:rPr>
          <w:t xml:space="preserve">IndexingPolicy</w:t>
        </w:r>
      </w:hyperlink>
      <w:hyperlink r:id="rId121">
        <w:r>
          <w:rPr>
            <w:rStyle w:val="Hyperlink"/>
          </w:rPr>
          <w:t xml:space="preserve">IndexKind.Spatial</w:t>
        </w:r>
      </w:hyperlink>
      <w:hyperlink r:id="rId122">
        <w:r>
          <w:rPr>
            <w:rStyle w:val="Hyperlink"/>
          </w:rPr>
          <w:t xml:space="preserve">DataType.Point</w:t>
        </w:r>
      </w:hyperlink>
      <w:r>
        <w:br w:type="textWrapping"/>
      </w:r>
      <w:hyperlink r:id="rId123">
        <w:r>
          <w:rPr>
            <w:rStyle w:val="Hyperlink"/>
          </w:rPr>
          <w:t xml:space="preserve">使用 GeoJSON 点插入文档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Hyperlink"/>
          </w:rPr>
          <w:t xml:space="preserve">DocumentClient.CreateDocumentAsync</w:t>
        </w:r>
      </w:hyperlink>
      <w:hyperlink r:id="rId122">
        <w:r>
          <w:rPr>
            <w:rStyle w:val="Hyperlink"/>
          </w:rPr>
          <w:t xml:space="preserve">DataType.Point</w:t>
        </w:r>
      </w:hyperlink>
      <w:r>
        <w:br w:type="textWrapping"/>
      </w:r>
      <w:hyperlink r:id="rId124">
        <w:r>
          <w:rPr>
            <w:rStyle w:val="Hyperlink"/>
          </w:rPr>
          <w:t xml:space="preserve">查找指定距离内的点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ST_DISTANCE</w:t>
        </w:r>
      </w:hyperlink>
      <w:r>
        <w:t xml:space="preserve"> </w:t>
      </w:r>
      <w:r>
        <w:t xml:space="preserve">或</w:t>
      </w:r>
      <w:r>
        <w:t xml:space="preserve">[GeometryOperationExtensions.Distance](https://msdn.microsoft.com/library/azure/microsoft.azure.documents.spatial.geometryoperationextensions.distance.aspx#M:Microsoft.Azure.Documents.Spatial.GeometryOperationExtensions.Distance(Microsoft.Azure.Documents.Spatial.Geometry,Microsoft.Azure.Documents.Spatial.Geometry)</w:t>
      </w:r>
      <w:r>
        <w:br w:type="textWrapping"/>
      </w:r>
      <w:hyperlink r:id="rId126">
        <w:r>
          <w:rPr>
            <w:rStyle w:val="Hyperlink"/>
          </w:rPr>
          <w:t xml:space="preserve">查找多边形内的点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ST_WITHIN</w:t>
        </w:r>
      </w:hyperlink>
      <w:r>
        <w:t xml:space="preserve"> </w:t>
      </w:r>
      <w:r>
        <w:t xml:space="preserve">或</w:t>
      </w:r>
      <w:r>
        <w:t xml:space="preserve">[GeometryOperationExtensions.Within](https://msdn.microsoft.com/library/azure/microsoft.azure.documents.spatial.geometryoperationextensions.within.aspx#M:Microsoft.Azure.Documents.Spatial.GeometryOperationExtensions.Within(Microsoft.Azure.Documents.Spatial.Geometry,Microsoft.Azure.Documents.Spatial.Geometry) and</w:t>
      </w:r>
      <w:hyperlink r:id="rId127">
        <w:r>
          <w:rPr>
            <w:rStyle w:val="Hyperlink"/>
          </w:rPr>
          <w:t xml:space="preserve">Polygon</w:t>
        </w:r>
      </w:hyperlink>
      <w:r>
        <w:br w:type="textWrapping"/>
      </w:r>
      <w:hyperlink r:id="rId128">
        <w:r>
          <w:rPr>
            <w:rStyle w:val="Hyperlink"/>
          </w:rPr>
          <w:t xml:space="preserve">对现有集合启用地理空间索引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Hyperlink"/>
          </w:rPr>
          <w:t xml:space="preserve">DocumentClient.ReplaceDocumentCollectionAsync</w:t>
        </w:r>
      </w:hyperlink>
      <w:hyperlink r:id="rId129">
        <w:r>
          <w:rPr>
            <w:rStyle w:val="Hyperlink"/>
          </w:rPr>
          <w:t xml:space="preserve">DocumentCollection.IndexingPolicy</w:t>
        </w:r>
      </w:hyperlink>
      <w:r>
        <w:br w:type="textWrapping"/>
      </w:r>
      <w:hyperlink r:id="rId130">
        <w:r>
          <w:rPr>
            <w:rStyle w:val="Hyperlink"/>
          </w:rPr>
          <w:t xml:space="preserve">验证点和多边形数据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ST_ISVALID</w:t>
        </w:r>
      </w:hyperlink>
      <w:hyperlink r:id="rId125">
        <w:r>
          <w:rPr>
            <w:rStyle w:val="Hyperlink"/>
          </w:rPr>
          <w:t xml:space="preserve">ST_ISVALIDDETAILED</w:t>
        </w:r>
      </w:hyperlink>
      <w:hyperlink r:id="rId131">
        <w:r>
          <w:rPr>
            <w:rStyle w:val="Hyperlink"/>
          </w:rPr>
          <w:t xml:space="preserve">GeometryOperationExtensions.IsValid</w:t>
        </w:r>
      </w:hyperlink>
      <w:hyperlink r:id="rId132">
        <w:r>
          <w:rPr>
            <w:rStyle w:val="Hyperlink"/>
          </w:rPr>
          <w:t xml:space="preserve">GeometryOperationExtensions.IsValidDetailed</w:t>
        </w:r>
      </w:hyperlink>
    </w:p>
    <w:p>
      <w:pPr>
        <w:pStyle w:val="BodyText"/>
      </w:pPr>
      <w:r>
        <w:t xml:space="preserve">有关使用地理空间数据的详细信息，请参阅</w:t>
      </w:r>
      <w:r>
        <w:t xml:space="preserve"> </w:t>
      </w:r>
      <w:hyperlink r:id="rId133">
        <w:r>
          <w:rPr>
            <w:rStyle w:val="Hyperlink"/>
          </w:rPr>
          <w:t xml:space="preserve">使用 Azure DocumentDB 中的地理空间数据</w:t>
        </w:r>
      </w:hyperlink>
      <w:r>
        <w:t xml:space="preserve">。</w:t>
      </w:r>
    </w:p>
    <w:p>
      <w:pPr>
        <w:pStyle w:val="Heading2"/>
      </w:pPr>
      <w:bookmarkStart w:id="134" w:name="查询示例"/>
      <w:bookmarkEnd w:id="134"/>
      <w:r>
        <w:t xml:space="preserve">查询示例</w:t>
      </w:r>
    </w:p>
    <w:p>
      <w:pPr>
        <w:pStyle w:val="FirstParagraph"/>
      </w:pPr>
      <w:r>
        <w:t xml:space="preserve">查询文档文件</w:t>
      </w:r>
      <w:r>
        <w:t xml:space="preserve"> </w:t>
      </w:r>
      <w:hyperlink r:id="rId135">
        <w:r>
          <w:rPr>
            <w:rStyle w:val="Hyperlink"/>
          </w:rPr>
          <w:t xml:space="preserve">azure-documentdb-net/samples/code-samples/Queries/Program.cs</w:t>
        </w:r>
      </w:hyperlink>
      <w:r>
        <w:t xml:space="preserve"> </w:t>
      </w:r>
      <w:r>
        <w:t xml:space="preserve">演示如何通过 SQL 查询语法以及使用查询和 Lambda 的 LINQ 提供程序执行以下各项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查询所有文档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使用 == 查询等式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使用 != 和 NOT 查询不等式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使用 &gt;、&lt;、&gt;=、&lt;= 等范围运算符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使用范围运算符对字符串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使用 Order By 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使用子文档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使用文档内联接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使用字符串、数学和数组运算符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通过使用 SqlQuerySpec 的参数化 SQL 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  <w:hyperlink r:id="rId146">
              <w:r>
                <w:rPr>
                  <w:rStyle w:val="Hyperlink"/>
                </w:rPr>
                <w:t xml:space="preserve">SqlQuerySpe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使用显式分页进行查询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Queryable.CreateDocumentQuery</w:t>
              </w:r>
            </w:hyperlink>
          </w:p>
        </w:tc>
      </w:tr>
    </w:tbl>
    <w:p>
      <w:pPr>
        <w:pStyle w:val="BodyText"/>
      </w:pPr>
      <w:r>
        <w:t xml:space="preserve">有关编写查询的详细信息，请参阅</w:t>
      </w:r>
      <w:r>
        <w:t xml:space="preserve"> </w:t>
      </w:r>
      <w:hyperlink r:id="rId148">
        <w:r>
          <w:rPr>
            <w:rStyle w:val="Hyperlink"/>
          </w:rPr>
          <w:t xml:space="preserve">DocumentDB 内的 SQL 查询</w:t>
        </w:r>
      </w:hyperlink>
      <w:r>
        <w:t xml:space="preserve">。</w:t>
      </w:r>
    </w:p>
    <w:p>
      <w:pPr>
        <w:pStyle w:val="Heading2"/>
      </w:pPr>
      <w:bookmarkStart w:id="149" w:name="服务器端编程示例"/>
      <w:bookmarkEnd w:id="149"/>
      <w:r>
        <w:t xml:space="preserve">服务器端编程示例</w:t>
      </w:r>
    </w:p>
    <w:p>
      <w:pPr>
        <w:pStyle w:val="FirstParagraph"/>
      </w:pPr>
      <w:r>
        <w:t xml:space="preserve">服务器端编程文件</w:t>
      </w:r>
      <w:r>
        <w:t xml:space="preserve"> </w:t>
      </w:r>
      <w:hyperlink r:id="rId150">
        <w:r>
          <w:rPr>
            <w:rStyle w:val="Hyperlink"/>
          </w:rPr>
          <w:t xml:space="preserve">azure-documentdb-net/samples/code-samples/ServerSideScripts/Program.cs</w:t>
        </w:r>
      </w:hyperlink>
      <w:r>
        <w:t xml:space="preserve"> </w:t>
      </w:r>
      <w:r>
        <w:t xml:space="preserve">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创建存储过程</w:t>
              </w:r>
            </w:hyperlink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DocumentClient.CreateStoredProcedure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执行存储过程</w:t>
              </w:r>
            </w:hyperlink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DocumentClient.ExecuteStoredProcedure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读取存储过程的文档源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DocumentClient.ReadDocumentFeed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使用 Order by 创建存储过程</w:t>
              </w:r>
            </w:hyperlink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DocumentClient.CreateStoredProcedure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创建预触发器</w:t>
              </w:r>
            </w:hyperlink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DocumentClient.CreateTrigger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创建后触发器</w:t>
              </w:r>
            </w:hyperlink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DocumentClient.CreateTrigger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创建用户定义函数 (UDF)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DocumentClient.CreateUserDefinedFunctionAsync</w:t>
              </w:r>
            </w:hyperlink>
          </w:p>
        </w:tc>
      </w:tr>
    </w:tbl>
    <w:p>
      <w:pPr>
        <w:pStyle w:val="BodyText"/>
      </w:pPr>
      <w:r>
        <w:t xml:space="preserve">有关服务器端编程的详细信息，请参阅</w:t>
      </w:r>
      <w:r>
        <w:t xml:space="preserve"> </w:t>
      </w:r>
      <w:hyperlink r:id="rId162">
        <w:r>
          <w:rPr>
            <w:rStyle w:val="Hyperlink"/>
          </w:rPr>
          <w:t xml:space="preserve">DocumentDB 服务器端编程：存储过程、数据库触发器和 UDF</w:t>
        </w:r>
      </w:hyperlink>
      <w:r>
        <w:t xml:space="preserve">。</w:t>
      </w:r>
    </w:p>
    <w:p>
      <w:pPr>
        <w:pStyle w:val="Heading2"/>
      </w:pPr>
      <w:bookmarkStart w:id="163" w:name="用户管理示例"/>
      <w:bookmarkEnd w:id="163"/>
      <w:r>
        <w:t xml:space="preserve">用户管理示例</w:t>
      </w:r>
    </w:p>
    <w:p>
      <w:pPr>
        <w:pStyle w:val="FirstParagraph"/>
      </w:pPr>
      <w:r>
        <w:t xml:space="preserve">用户管理文件</w:t>
      </w:r>
      <w:r>
        <w:t xml:space="preserve"> </w:t>
      </w:r>
      <w:hyperlink r:id="rId164">
        <w:r>
          <w:rPr>
            <w:rStyle w:val="Hyperlink"/>
          </w:rPr>
          <w:t xml:space="preserve">azure-documentdb-net/samples/code-samples/UserManagement/Program.cs</w:t>
        </w:r>
      </w:hyperlink>
      <w:r>
        <w:t xml:space="preserve"> </w:t>
      </w:r>
      <w:r>
        <w:t xml:space="preserve">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创建用户</w:t>
              </w:r>
            </w:hyperlink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DocumentClient.CreateUser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对集合或文档设置权限</w:t>
              </w:r>
            </w:hyperlink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DocumentClient.CreatePermissionAsyn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获取用户权限列表</w:t>
              </w:r>
            </w:hyperlink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DocumentClient.ReadUserAsync</w:t>
              </w:r>
            </w:hyperlink>
            <w:hyperlink r:id="rId171">
              <w:r>
                <w:rPr>
                  <w:rStyle w:val="Hyperlink"/>
                </w:rPr>
                <w:t xml:space="preserve">DocumentClient.ReadPermissionFeedAsync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700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cb65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db55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3262aa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133" Target="/documentation/articles/documentdb-geospatial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162" Target="/documentation/articles/documentdb-programming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148" Target="/documentation/articles/documentdb-sql-query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94" Target="documentdb-indexing-policies.md" TargetMode="External" /><Relationship Type="http://schemas.openxmlformats.org/officeDocument/2006/relationships/hyperlink" Id="rId116" Target="documentdb-partition-data.md" TargetMode="External" /><Relationship Type="http://schemas.openxmlformats.org/officeDocument/2006/relationships/hyperlink" Id="rId125" Target="documentdb-sql-query.md#built-in-functions" TargetMode="External" /><Relationship Type="http://schemas.openxmlformats.org/officeDocument/2006/relationships/hyperlink" Id="rId29" Target="http://www.nuget.org/packages/Microsoft.Azure.DocumentDB/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79" Target="https://github.com/Azure/azure-documentdb-dotnet/blob/2e9a48b6a446b47dd6182606c8608d439b88b683/samples/code-samples/IndexManagement/Program.cs#L125-L163" TargetMode="External" /><Relationship Type="http://schemas.openxmlformats.org/officeDocument/2006/relationships/hyperlink" Id="rId81" Target="https://github.com/Azure/azure-documentdb-dotnet/blob/2e9a48b6a446b47dd6182606c8608d439b88b683/samples/code-samples/IndexManagement/Program.cs#L171-L209" TargetMode="External" /><Relationship Type="http://schemas.openxmlformats.org/officeDocument/2006/relationships/hyperlink" Id="rId83" Target="https://github.com/Azure/azure-documentdb-dotnet/blob/2e9a48b6a446b47dd6182606c8608d439b88b683/samples/code-samples/IndexManagement/Program.cs#L221-L238" TargetMode="External" /><Relationship Type="http://schemas.openxmlformats.org/officeDocument/2006/relationships/hyperlink" Id="rId85" Target="https://github.com/Azure/azure-documentdb-dotnet/blob/2e9a48b6a446b47dd6182606c8608d439b88b683/samples/code-samples/IndexManagement/Program.cs#L248-L297" TargetMode="External" /><Relationship Type="http://schemas.openxmlformats.org/officeDocument/2006/relationships/hyperlink" Id="rId87" Target="https://github.com/Azure/azure-documentdb-dotnet/blob/2e9a48b6a446b47dd6182606c8608d439b88b683/samples/code-samples/IndexManagement/Program.cs#L305-L340" TargetMode="External" /><Relationship Type="http://schemas.openxmlformats.org/officeDocument/2006/relationships/hyperlink" Id="rId89" Target="https://github.com/Azure/azure-documentdb-dotnet/blob/2e9a48b6a446b47dd6182606c8608d439b88b683/samples/code-samples/IndexManagement/Program.cs#L342-L405" TargetMode="External" /><Relationship Type="http://schemas.openxmlformats.org/officeDocument/2006/relationships/hyperlink" Id="rId92" Target="https://github.com/Azure/azure-documentdb-dotnet/blob/2e9a48b6a446b47dd6182606c8608d439b88b683/samples/code-samples/IndexManagement/Program.cs#L407-L464" TargetMode="External" /><Relationship Type="http://schemas.openxmlformats.org/officeDocument/2006/relationships/hyperlink" Id="rId43" Target="https://github.com/Azure/azure-documentdb-dotnet/blob/530c8d9cf7c99df7300246da05206c57ce654233/samples/code-samples/CollectionManagement/Program.cs#L96-L185" TargetMode="External" /><Relationship Type="http://schemas.openxmlformats.org/officeDocument/2006/relationships/hyperlink" Id="rId36" Target="https://github.com/Azure/azure-documentdb-dotnet/blob/530c8d9cf7c99df7300246da05206c57ce654233/samples/code-samples/DatabaseManagement/Program.cs#L102" TargetMode="External" /><Relationship Type="http://schemas.openxmlformats.org/officeDocument/2006/relationships/hyperlink" Id="rId38" Target="https://github.com/Azure/azure-documentdb-dotnet/blob/530c8d9cf7c99df7300246da05206c57ce654233/samples/code-samples/DatabaseManagement/Program.cs#L108-L113" TargetMode="External" /><Relationship Type="http://schemas.openxmlformats.org/officeDocument/2006/relationships/hyperlink" Id="rId40" Target="https://github.com/Azure/azure-documentdb-dotnet/blob/530c8d9cf7c99df7300246da05206c57ce654233/samples/code-samples/DatabaseManagement/Program.cs#L118" TargetMode="External" /><Relationship Type="http://schemas.openxmlformats.org/officeDocument/2006/relationships/hyperlink" Id="rId31" Target="https://github.com/Azure/azure-documentdb-dotnet/blob/530c8d9cf7c99df7300246da05206c57ce654233/samples/code-samples/DatabaseManagement/Program.cs#L72-L121" TargetMode="External" /><Relationship Type="http://schemas.openxmlformats.org/officeDocument/2006/relationships/hyperlink" Id="rId34" Target="https://github.com/Azure/azure-documentdb-dotnet/blob/530c8d9cf7c99df7300246da05206c57ce654233/samples/code-samples/DatabaseManagement/Program.cs#L81" TargetMode="External" /><Relationship Type="http://schemas.openxmlformats.org/officeDocument/2006/relationships/hyperlink" Id="rId32" Target="https://github.com/Azure/azure-documentdb-dotnet/blob/530c8d9cf7c99df7300246da05206c57ce654233/samples/code-samples/DatabaseManagement/Program.cs#L90" TargetMode="External" /><Relationship Type="http://schemas.openxmlformats.org/officeDocument/2006/relationships/hyperlink" Id="rId123" Target="https://github.com/Azure/azure-documentdb-dotnet/blob/7b09c085817e850d683bc59bd864c2f6b552d275/samples/code-samples/Geospatial/Program.cs#L116-L126" TargetMode="External" /><Relationship Type="http://schemas.openxmlformats.org/officeDocument/2006/relationships/hyperlink" Id="rId124" Target="https://github.com/Azure/azure-documentdb-dotnet/blob/7b09c085817e850d683bc59bd864c2f6b552d275/samples/code-samples/Geospatial/Program.cs#L152-L194" TargetMode="External" /><Relationship Type="http://schemas.openxmlformats.org/officeDocument/2006/relationships/hyperlink" Id="rId126" Target="https://github.com/Azure/azure-documentdb-dotnet/blob/7b09c085817e850d683bc59bd864c2f6b552d275/samples/code-samples/Geospatial/Program.cs#L196-L221" TargetMode="External" /><Relationship Type="http://schemas.openxmlformats.org/officeDocument/2006/relationships/hyperlink" Id="rId130" Target="https://github.com/Azure/azure-documentdb-dotnet/blob/7b09c085817e850d683bc59bd864c2f6b552d275/samples/code-samples/Geospatial/Program.cs#L223-L265" TargetMode="External" /><Relationship Type="http://schemas.openxmlformats.org/officeDocument/2006/relationships/hyperlink" Id="rId128" Target="https://github.com/Azure/azure-documentdb-dotnet/blob/7b09c085817e850d683bc59bd864c2f6b552d275/samples/code-samples/Geospatial/Program.cs#L312-L336" TargetMode="External" /><Relationship Type="http://schemas.openxmlformats.org/officeDocument/2006/relationships/hyperlink" Id="rId119" Target="https://github.com/Azure/azure-documentdb-dotnet/blob/7b09c085817e850d683bc59bd864c2f6b552d275/samples/code-samples/Geospatial/Program.cs#L45-L63" TargetMode="External" /><Relationship Type="http://schemas.openxmlformats.org/officeDocument/2006/relationships/hyperlink" Id="rId44" Target="https://github.com/Azure/azure-documentdb-dotnet/blob/89670bc8aefd9bdd932db7f9b6d2fcb9b6acf35e/samples/code-samples/CollectionManagement/Program.cs#L101" TargetMode="External" /><Relationship Type="http://schemas.openxmlformats.org/officeDocument/2006/relationships/hyperlink" Id="rId46" Target="https://github.com/Azure/azure-documentdb-dotnet/blob/89670bc8aefd9bdd932db7f9b6d2fcb9b6acf35e/samples/code-samples/CollectionManagement/Program.cs#L130" TargetMode="External" /><Relationship Type="http://schemas.openxmlformats.org/officeDocument/2006/relationships/hyperlink" Id="rId48" Target="https://github.com/Azure/azure-documentdb-dotnet/blob/89670bc8aefd9bdd932db7f9b6d2fcb9b6acf35e/samples/code-samples/CollectionManagement/Program.cs#L142-L143" TargetMode="External" /><Relationship Type="http://schemas.openxmlformats.org/officeDocument/2006/relationships/hyperlink" Id="rId50" Target="https://github.com/Azure/azure-documentdb-dotnet/blob/89670bc8aefd9bdd932db7f9b6d2fcb9b6acf35e/samples/code-samples/CollectionManagement/Program.cs#L153" TargetMode="External" /><Relationship Type="http://schemas.openxmlformats.org/officeDocument/2006/relationships/hyperlink" Id="rId52" Target="https://github.com/Azure/azure-documentdb-dotnet/blob/89670bc8aefd9bdd932db7f9b6d2fcb9b6acf35e/samples/code-samples/CollectionManagement/Program.cs#L162" TargetMode="External" /><Relationship Type="http://schemas.openxmlformats.org/officeDocument/2006/relationships/hyperlink" Id="rId54" Target="https://github.com/Azure/azure-documentdb-dotnet/blob/89670bc8aefd9bdd932db7f9b6d2fcb9b6acf35e/samples/code-samples/CollectionManagement/Program.cs#L175" TargetMode="External" /><Relationship Type="http://schemas.openxmlformats.org/officeDocument/2006/relationships/hyperlink" Id="rId105" Target="https://github.com/Azure/azure-documentdb-dotnet/blob/d17c0ca5be739a359d105cf4112443f65ca2cb72/samples/code-samples/Partitioning/Program.cs#L115-L119" TargetMode="External" /><Relationship Type="http://schemas.openxmlformats.org/officeDocument/2006/relationships/hyperlink" Id="rId107" Target="https://github.com/Azure/azure-documentdb-dotnet/blob/d17c0ca5be739a359d105cf4112443f65ca2cb72/samples/code-samples/Partitioning/Program.cs#L121-L126" TargetMode="External" /><Relationship Type="http://schemas.openxmlformats.org/officeDocument/2006/relationships/hyperlink" Id="rId109" Target="https://github.com/Azure/azure-documentdb-dotnet/blob/d17c0ca5be739a359d105cf4112443f65ca2cb72/samples/code-samples/Partitioning/Program.cs#L128-L134" TargetMode="External" /><Relationship Type="http://schemas.openxmlformats.org/officeDocument/2006/relationships/hyperlink" Id="rId111" Target="https://github.com/Azure/azure-documentdb-dotnet/blob/d17c0ca5be739a359d105cf4112443f65ca2cb72/samples/code-samples/Partitioning/Program.cs#L136-L137" TargetMode="External" /><Relationship Type="http://schemas.openxmlformats.org/officeDocument/2006/relationships/hyperlink" Id="rId114" Target="https://github.com/Azure/azure-documentdb-dotnet/blob/d17c0ca5be739a359d105cf4112443f65ca2cb72/samples/code-samples/Partitioning/Program.cs#L139-L141" TargetMode="External" /><Relationship Type="http://schemas.openxmlformats.org/officeDocument/2006/relationships/hyperlink" Id="rId97" Target="https://github.com/Azure/azure-documentdb-dotnet/blob/d17c0ca5be739a359d105cf4112443f65ca2cb72/samples/code-samples/Partitioning/Program.cs#L144-L160" TargetMode="External" /><Relationship Type="http://schemas.openxmlformats.org/officeDocument/2006/relationships/hyperlink" Id="rId99" Target="https://github.com/Azure/azure-documentdb-dotnet/blob/d17c0ca5be739a359d105cf4112443f65ca2cb72/samples/code-samples/Partitioning/Program.cs#L162-L186" TargetMode="External" /><Relationship Type="http://schemas.openxmlformats.org/officeDocument/2006/relationships/hyperlink" Id="rId110" Target="https://github.com/Azure/azure-documentdb-dotnet/blob/d17c0ca5be739a359d105cf4112443f65ca2cb72/samples/code-samples/Partitioning/Program.cs#L295-L311" TargetMode="External" /><Relationship Type="http://schemas.openxmlformats.org/officeDocument/2006/relationships/hyperlink" Id="rId112" Target="https://github.com/Azure/azure-documentdb-dotnet/blob/d17c0ca5be739a359d105cf4112443f65ca2cb72/samples/code-samples/Partitioning/Program.cs#L313-L345" TargetMode="External" /><Relationship Type="http://schemas.openxmlformats.org/officeDocument/2006/relationships/hyperlink" Id="rId136" Target="https://github.com/Azure/azure-documentdb-dotnet/blob/d17c0ca5be739a359d105cf4112443f65ca2cb72/samples/code-samples/Queries/Program.cs#L122-L138" TargetMode="External" /><Relationship Type="http://schemas.openxmlformats.org/officeDocument/2006/relationships/hyperlink" Id="rId145" Target="https://github.com/Azure/azure-documentdb-dotnet/blob/d17c0ca5be739a359d105cf4112443f65ca2cb72/samples/code-samples/Queries/Program.cs#L140-L174" TargetMode="External" /><Relationship Type="http://schemas.openxmlformats.org/officeDocument/2006/relationships/hyperlink" Id="rId137" Target="https://github.com/Azure/azure-documentdb-dotnet/blob/d17c0ca5be739a359d105cf4112443f65ca2cb72/samples/code-samples/Queries/Program.cs#L251-L268" TargetMode="External" /><Relationship Type="http://schemas.openxmlformats.org/officeDocument/2006/relationships/hyperlink" Id="rId138" Target="https://github.com/Azure/azure-documentdb-dotnet/blob/d17c0ca5be739a359d105cf4112443f65ca2cb72/samples/code-samples/Queries/Program.cs#L270-L276" TargetMode="External" /><Relationship Type="http://schemas.openxmlformats.org/officeDocument/2006/relationships/hyperlink" Id="rId139" Target="https://github.com/Azure/azure-documentdb-dotnet/blob/d17c0ca5be739a359d105cf4112443f65ca2cb72/samples/code-samples/Queries/Program.cs#L305-L325" TargetMode="External" /><Relationship Type="http://schemas.openxmlformats.org/officeDocument/2006/relationships/hyperlink" Id="rId140" Target="https://github.com/Azure/azure-documentdb-dotnet/blob/d17c0ca5be739a359d105cf4112443f65ca2cb72/samples/code-samples/Queries/Program.cs#L337-L346" TargetMode="External" /><Relationship Type="http://schemas.openxmlformats.org/officeDocument/2006/relationships/hyperlink" Id="rId141" Target="https://github.com/Azure/azure-documentdb-dotnet/blob/d17c0ca5be739a359d105cf4112443f65ca2cb72/samples/code-samples/Queries/Program.cs#L370-L392" TargetMode="External" /><Relationship Type="http://schemas.openxmlformats.org/officeDocument/2006/relationships/hyperlink" Id="rId142" Target="https://github.com/Azure/azure-documentdb-dotnet/blob/d17c0ca5be739a359d105cf4112443f65ca2cb72/samples/code-samples/Queries/Program.cs#L394-L419" TargetMode="External" /><Relationship Type="http://schemas.openxmlformats.org/officeDocument/2006/relationships/hyperlink" Id="rId143" Target="https://github.com/Azure/azure-documentdb-dotnet/blob/d17c0ca5be739a359d105cf4112443f65ca2cb72/samples/code-samples/Queries/Program.cs#L421-L435" TargetMode="External" /><Relationship Type="http://schemas.openxmlformats.org/officeDocument/2006/relationships/hyperlink" Id="rId144" Target="https://github.com/Azure/azure-documentdb-dotnet/blob/d17c0ca5be739a359d105cf4112443f65ca2cb72/samples/code-samples/Queries/Program.cs#L527-L552" TargetMode="External" /><Relationship Type="http://schemas.openxmlformats.org/officeDocument/2006/relationships/hyperlink" Id="rId147" Target="https://github.com/Azure/azure-documentdb-dotnet/blob/d17c0ca5be739a359d105cf4112443f65ca2cb72/samples/code-samples/Queries/Program.cs#L554-L576" TargetMode="External" /><Relationship Type="http://schemas.openxmlformats.org/officeDocument/2006/relationships/hyperlink" Id="rId78" Target="https://github.com/Azure/azure-documentdb-dotnet/blob/ea8c977b9c2f37ddc2894911ec239907ab60e40a/samples/code-samples/IndexManagement/Program.cs#L89-L117" TargetMode="External" /><Relationship Type="http://schemas.openxmlformats.org/officeDocument/2006/relationships/hyperlink" Id="rId73" Target="https://github.com/Azure/azure-documentdb-dotnet/blob/f2b11dec45a195ddeed333560ebba63055f5ed09/samples/code-samples/DocumentManagement/Program.cs#L398-L440" TargetMode="External" /><Relationship Type="http://schemas.openxmlformats.org/officeDocument/2006/relationships/hyperlink" Id="rId76" Target="https://github.com/Azure/azure-documentdb-dotnet/blob/f2b11dec45a195ddeed333560ebba63055f5ed09/samples/code-samples/DocumentManagement/Program.cs#L442-L470" TargetMode="External" /><Relationship Type="http://schemas.openxmlformats.org/officeDocument/2006/relationships/hyperlink" Id="rId58" Target="https://github.com/Azure/azure-documentdb-dotnet/blob/f374cc601f4cf08d11c88f0c3fa7dcefaf7ecfe8/samples/code-samples/DocumentManagement/Program.cs#L198" TargetMode="External" /><Relationship Type="http://schemas.openxmlformats.org/officeDocument/2006/relationships/hyperlink" Id="rId60" Target="https://github.com/Azure/azure-documentdb-dotnet/blob/f374cc601f4cf08d11c88f0c3fa7dcefaf7ecfe8/samples/code-samples/DocumentManagement/Program.cs#L211" TargetMode="External" /><Relationship Type="http://schemas.openxmlformats.org/officeDocument/2006/relationships/hyperlink" Id="rId62" Target="https://github.com/Azure/azure-documentdb-dotnet/blob/f374cc601f4cf08d11c88f0c3fa7dcefaf7ecfe8/samples/code-samples/DocumentManagement/Program.cs#L227" TargetMode="External" /><Relationship Type="http://schemas.openxmlformats.org/officeDocument/2006/relationships/hyperlink" Id="rId64" Target="https://github.com/Azure/azure-documentdb-dotnet/blob/f374cc601f4cf08d11c88f0c3fa7dcefaf7ecfe8/samples/code-samples/DocumentManagement/Program.cs#L248-L251" TargetMode="External" /><Relationship Type="http://schemas.openxmlformats.org/officeDocument/2006/relationships/hyperlink" Id="rId66" Target="https://github.com/Azure/azure-documentdb-dotnet/blob/f374cc601f4cf08d11c88f0c3fa7dcefaf7ecfe8/samples/code-samples/DocumentManagement/Program.cs#L263" TargetMode="External" /><Relationship Type="http://schemas.openxmlformats.org/officeDocument/2006/relationships/hyperlink" Id="rId68" Target="https://github.com/Azure/azure-documentdb-dotnet/blob/f374cc601f4cf08d11c88f0c3fa7dcefaf7ecfe8/samples/code-samples/DocumentManagement/Program.cs#L300" TargetMode="External" /><Relationship Type="http://schemas.openxmlformats.org/officeDocument/2006/relationships/hyperlink" Id="rId70" Target="https://github.com/Azure/azure-documentdb-dotnet/blob/f374cc601f4cf08d11c88f0c3fa7dcefaf7ecfe8/samples/code-samples/DocumentManagement/Program.cs#L322" TargetMode="External" /><Relationship Type="http://schemas.openxmlformats.org/officeDocument/2006/relationships/hyperlink" Id="rId72" Target="https://github.com/Azure/azure-documentdb-dotnet/blob/f374cc601f4cf08d11c88f0c3fa7dcefaf7ecfe8/samples/code-samples/DocumentManagement/Program.cs#L331-L380" TargetMode="External" /><Relationship Type="http://schemas.openxmlformats.org/officeDocument/2006/relationships/hyperlink" Id="rId57" Target="https://github.com/Azure/azure-documentdb-dotnet/blob/f374cc601f4cf08d11c88f0c3fa7dcefaf7ecfe8/samples/code-samples/DocumentManagement/Program.cs#L97-L102" TargetMode="External" /><Relationship Type="http://schemas.openxmlformats.org/officeDocument/2006/relationships/hyperlink" Id="rId118" Target="https://github.com/Azure/azure-documentdb-dotnet/blob/master/samples/code-samples/Geospatial/Program.cs" TargetMode="External" /><Relationship Type="http://schemas.openxmlformats.org/officeDocument/2006/relationships/hyperlink" Id="rId104" Target="https://github.com/Azure/azure-documentdb-dotnet/blob/master/samples/code-samples/Partitioning/Partitioners/LookupPartitionResolver.cs" TargetMode="External" /><Relationship Type="http://schemas.openxmlformats.org/officeDocument/2006/relationships/hyperlink" Id="rId106" Target="https://github.com/Azure/azure-documentdb-dotnet/blob/master/samples/code-samples/Partitioning/Partitioners/ManagedHashPartitionResolver.cs" TargetMode="External" /><Relationship Type="http://schemas.openxmlformats.org/officeDocument/2006/relationships/hyperlink" Id="rId108" Target="https://github.com/Azure/azure-documentdb-dotnet/blob/master/samples/code-samples/Partitioning/Partitioners/SpilloverPartitionResolver.cs" TargetMode="External" /><Relationship Type="http://schemas.openxmlformats.org/officeDocument/2006/relationships/hyperlink" Id="rId115" Target="https://github.com/Azure/azure-documentdb-dotnet/blob/master/samples/code-samples/Partitioning/Partitioners/TransitionHashPartitionResolver.cs" TargetMode="External" /><Relationship Type="http://schemas.openxmlformats.org/officeDocument/2006/relationships/hyperlink" Id="rId113" Target="https://github.com/Azure/azure-documentdb-dotnet/blob/master/samples/code-samples/Partitioning/Util/DocumentClientHashPartitioningManager.cs" TargetMode="External" /><Relationship Type="http://schemas.openxmlformats.org/officeDocument/2006/relationships/hyperlink" Id="rId102" Target="https://github.com/Azure/azure-documentdb-net/blob/d17c0ca5be739a359d105cf4112443f65ca2cb72/samples/code-samples/Partitioning/Program.cs#L285" TargetMode="External" /><Relationship Type="http://schemas.openxmlformats.org/officeDocument/2006/relationships/hyperlink" Id="rId151" Target="https://github.com/Azure/azure-documentdb-net/blob/d17c0ca5be739a359d105cf4112443f65ca2cb72/samples/code-samples/ServerSideScripts/Program.cs#L112" TargetMode="External" /><Relationship Type="http://schemas.openxmlformats.org/officeDocument/2006/relationships/hyperlink" Id="rId153" Target="https://github.com/Azure/azure-documentdb-net/blob/d17c0ca5be739a359d105cf4112443f65ca2cb72/samples/code-samples/ServerSideScripts/Program.cs#L127" TargetMode="External" /><Relationship Type="http://schemas.openxmlformats.org/officeDocument/2006/relationships/hyperlink" Id="rId155" Target="https://github.com/Azure/azure-documentdb-net/blob/d17c0ca5be739a359d105cf4112443f65ca2cb72/samples/code-samples/ServerSideScripts/Program.cs#L194" TargetMode="External" /><Relationship Type="http://schemas.openxmlformats.org/officeDocument/2006/relationships/hyperlink" Id="rId156" Target="https://github.com/Azure/azure-documentdb-net/blob/d17c0ca5be739a359d105cf4112443f65ca2cb72/samples/code-samples/ServerSideScripts/Program.cs#L219" TargetMode="External" /><Relationship Type="http://schemas.openxmlformats.org/officeDocument/2006/relationships/hyperlink" Id="rId157" Target="https://github.com/Azure/azure-documentdb-net/blob/d17c0ca5be739a359d105cf4112443f65ca2cb72/samples/code-samples/ServerSideScripts/Program.cs#L264" TargetMode="External" /><Relationship Type="http://schemas.openxmlformats.org/officeDocument/2006/relationships/hyperlink" Id="rId159" Target="https://github.com/Azure/azure-documentdb-net/blob/d17c0ca5be739a359d105cf4112443f65ca2cb72/samples/code-samples/ServerSideScripts/Program.cs#L329" TargetMode="External" /><Relationship Type="http://schemas.openxmlformats.org/officeDocument/2006/relationships/hyperlink" Id="rId160" Target="https://github.com/Azure/azure-documentdb-net/blob/d17c0ca5be739a359d105cf4112443f65ca2cb72/samples/code-samples/ServerSideScripts/Program.cs#L389" TargetMode="External" /><Relationship Type="http://schemas.openxmlformats.org/officeDocument/2006/relationships/hyperlink" Id="rId169" Target="https://github.com/Azure/azure-documentdb-net/blob/d17c0ca5be739a359d105cf4112443f65ca2cb72/samples/code-samples/UserManagement/Program.cs#L218" TargetMode="External" /><Relationship Type="http://schemas.openxmlformats.org/officeDocument/2006/relationships/hyperlink" Id="rId165" Target="https://github.com/Azure/azure-documentdb-net/blob/d17c0ca5be739a359d105cf4112443f65ca2cb72/samples/code-samples/UserManagement/Program.cs#L81" TargetMode="External" /><Relationship Type="http://schemas.openxmlformats.org/officeDocument/2006/relationships/hyperlink" Id="rId167" Target="https://github.com/Azure/azure-documentdb-net/blob/d17c0ca5be739a359d105cf4112443f65ca2cb72/samples/code-samples/UserManagement/Program.cs#L85" TargetMode="External" /><Relationship Type="http://schemas.openxmlformats.org/officeDocument/2006/relationships/hyperlink" Id="rId96" Target="https://github.com/Azure/azure-documentdb-net/blob/master/samples/code-samples/Partitioning/Program.cs" TargetMode="External" /><Relationship Type="http://schemas.openxmlformats.org/officeDocument/2006/relationships/hyperlink" Id="rId135" Target="https://github.com/Azure/azure-documentdb-net/blob/master/samples/code-samples/Queries/Program.cs" TargetMode="External" /><Relationship Type="http://schemas.openxmlformats.org/officeDocument/2006/relationships/hyperlink" Id="rId150" Target="https://github.com/Azure/azure-documentdb-net/blob/master/samples/code-samples/ServerSideScripts/Program.cs" TargetMode="External" /><Relationship Type="http://schemas.openxmlformats.org/officeDocument/2006/relationships/hyperlink" Id="rId164" Target="https://github.com/Azure/azure-documentdb-net/blob/master/samples/code-samples/UserManagement/Program.cs" TargetMode="External" /><Relationship Type="http://schemas.openxmlformats.org/officeDocument/2006/relationships/hyperlink" Id="rId26" Target="https://github.com/Azure/azure-documentdb-net/tree/master/samples/code-samples" TargetMode="External" /><Relationship Type="http://schemas.openxmlformats.org/officeDocument/2006/relationships/hyperlink" Id="rId74" Target="https://msdn.microsoft.com/library/azure/microsoft.azure.documents.client.accesscondition.aspx" TargetMode="External" /><Relationship Type="http://schemas.openxmlformats.org/officeDocument/2006/relationships/hyperlink" Id="rId75" Target="https://msdn.microsoft.com/library/azure/microsoft.azure.documents.client.accessconditiontype.aspx" TargetMode="External" /><Relationship Type="http://schemas.openxmlformats.org/officeDocument/2006/relationships/hyperlink" Id="rId33" Target="https://msdn.microsoft.com/library/azure/microsoft.azure.documents.client.documentclient.createdatabaseasync.aspx" TargetMode="External" /><Relationship Type="http://schemas.openxmlformats.org/officeDocument/2006/relationships/hyperlink" Id="rId59" Target="https://msdn.microsoft.com/library/azure/microsoft.azure.documents.client.documentclient.createdocumentasync.aspx" TargetMode="External" /><Relationship Type="http://schemas.openxmlformats.org/officeDocument/2006/relationships/hyperlink" Id="rId45" Target="https://msdn.microsoft.com/library/azure/microsoft.azure.documents.client.documentclient.createdocumentcollectionasync.aspx" TargetMode="External" /><Relationship Type="http://schemas.openxmlformats.org/officeDocument/2006/relationships/hyperlink" Id="rId168" Target="https://msdn.microsoft.com/library/azure/microsoft.azure.documents.client.documentclient.createpermissionasync.aspx" TargetMode="External" /><Relationship Type="http://schemas.openxmlformats.org/officeDocument/2006/relationships/hyperlink" Id="rId152" Target="https://msdn.microsoft.com/library/azure/microsoft.azure.documents.client.documentclient.createstoredprocedureasync.aspx" TargetMode="External" /><Relationship Type="http://schemas.openxmlformats.org/officeDocument/2006/relationships/hyperlink" Id="rId158" Target="https://msdn.microsoft.com/library/azure/microsoft.azure.documents.client.documentclient.createtriggerasync.aspx" TargetMode="External" /><Relationship Type="http://schemas.openxmlformats.org/officeDocument/2006/relationships/hyperlink" Id="rId166" Target="https://msdn.microsoft.com/library/azure/microsoft.azure.documents.client.documentclient.createuserasync.aspx" TargetMode="External" /><Relationship Type="http://schemas.openxmlformats.org/officeDocument/2006/relationships/hyperlink" Id="rId161" Target="https://msdn.microsoft.com/library/azure/microsoft.azure.documents.client.documentclient.createuserdefinedfunctionasync.aspx" TargetMode="External" /><Relationship Type="http://schemas.openxmlformats.org/officeDocument/2006/relationships/hyperlink" Id="rId41" Target="https://msdn.microsoft.com/library/azure/microsoft.azure.documents.client.documentclient.deletedatabaseasync.aspx" TargetMode="External" /><Relationship Type="http://schemas.openxmlformats.org/officeDocument/2006/relationships/hyperlink" Id="rId71" Target="https://msdn.microsoft.com/library/azure/microsoft.azure.documents.client.documentclient.deletedocumentasync.aspx" TargetMode="External" /><Relationship Type="http://schemas.openxmlformats.org/officeDocument/2006/relationships/hyperlink" Id="rId55" Target="https://msdn.microsoft.com/library/azure/microsoft.azure.documents.client.documentclient.deletedocumentcollectionasync.aspx" TargetMode="External" /><Relationship Type="http://schemas.openxmlformats.org/officeDocument/2006/relationships/hyperlink" Id="rId154" Target="https://msdn.microsoft.com/library/azure/microsoft.azure.documents.client.documentclient.executestoredprocedureasync.aspx" TargetMode="External" /><Relationship Type="http://schemas.openxmlformats.org/officeDocument/2006/relationships/hyperlink" Id="rId37" Target="https://msdn.microsoft.com/library/azure/microsoft.azure.documents.client.documentclient.readdatabaseasync.aspx" TargetMode="External" /><Relationship Type="http://schemas.openxmlformats.org/officeDocument/2006/relationships/hyperlink" Id="rId39" Target="https://msdn.microsoft.com/library/azure/microsoft.azure.documents.client.documentclient.readdatabasefeedasync.aspx" TargetMode="External" /><Relationship Type="http://schemas.openxmlformats.org/officeDocument/2006/relationships/hyperlink" Id="rId61" Target="https://msdn.microsoft.com/library/azure/microsoft.azure.documents.client.documentclient.readdocumentasync.aspx" TargetMode="External" /><Relationship Type="http://schemas.openxmlformats.org/officeDocument/2006/relationships/hyperlink" Id="rId51" Target="https://msdn.microsoft.com/library/azure/microsoft.azure.documents.client.documentclient.readdocumentcollectionasync.aspx" TargetMode="External" /><Relationship Type="http://schemas.openxmlformats.org/officeDocument/2006/relationships/hyperlink" Id="rId53" Target="https://msdn.microsoft.com/library/azure/microsoft.azure.documents.client.documentclient.readdocumentcollectionfeedasync.aspx" TargetMode="External" /><Relationship Type="http://schemas.openxmlformats.org/officeDocument/2006/relationships/hyperlink" Id="rId63" Target="https://msdn.microsoft.com/library/azure/microsoft.azure.documents.client.documentclient.readdocumentfeedasync.aspx" TargetMode="External" /><Relationship Type="http://schemas.openxmlformats.org/officeDocument/2006/relationships/hyperlink" Id="rId171" Target="https://msdn.microsoft.com/library/azure/microsoft.azure.documents.client.documentclient.readpermissionfeedasync.aspx" TargetMode="External" /><Relationship Type="http://schemas.openxmlformats.org/officeDocument/2006/relationships/hyperlink" Id="rId170" Target="https://msdn.microsoft.com/library/azure/microsoft.azure.documents.client.documentclient.readuserasync.aspx" TargetMode="External" /><Relationship Type="http://schemas.openxmlformats.org/officeDocument/2006/relationships/hyperlink" Id="rId67" Target="https://msdn.microsoft.com/library/azure/microsoft.azure.documents.client.documentclient.replacedocumentasync.aspx" TargetMode="External" /><Relationship Type="http://schemas.openxmlformats.org/officeDocument/2006/relationships/hyperlink" Id="rId93" Target="https://msdn.microsoft.com/library/azure/microsoft.azure.documents.client.documentclient.replacedocumentcollectionasync.aspx" TargetMode="External" /><Relationship Type="http://schemas.openxmlformats.org/officeDocument/2006/relationships/hyperlink" Id="rId49" Target="https://msdn.microsoft.com/library/azure/microsoft.azure.documents.client.documentclient.replaceofferasync.aspx" TargetMode="External" /><Relationship Type="http://schemas.openxmlformats.org/officeDocument/2006/relationships/hyperlink" Id="rId69" Target="https://msdn.microsoft.com/library/azure/microsoft.azure.documents.client.documentclient.upsertdocumentasync.aspx" TargetMode="External" /><Relationship Type="http://schemas.openxmlformats.org/officeDocument/2006/relationships/hyperlink" Id="rId88" Target="https://msdn.microsoft.com/library/azure/microsoft.azure.documents.client.feedoptions.enablescaninquery.aspx" TargetMode="External" /><Relationship Type="http://schemas.openxmlformats.org/officeDocument/2006/relationships/hyperlink" Id="rId103" Target="https://msdn.microsoft.com/library/azure/microsoft.azure.documents.client.ipartitionresolver.aspx" TargetMode="External" /><Relationship Type="http://schemas.openxmlformats.org/officeDocument/2006/relationships/hyperlink" Id="rId122" Target="https://msdn.microsoft.com/library/azure/microsoft.azure.documents.datatype.aspx" TargetMode="External" /><Relationship Type="http://schemas.openxmlformats.org/officeDocument/2006/relationships/hyperlink" Id="rId129" Target="https://msdn.microsoft.com/library/azure/microsoft.azure.documents.documentcollection.indexingpolicy.aspx#P:Microsoft.Azure.Documents.DocumentCollection.IndexingPolicy" TargetMode="External" /><Relationship Type="http://schemas.openxmlformats.org/officeDocument/2006/relationships/hyperlink" Id="rId80" Target="https://msdn.microsoft.com/library/azure/microsoft.azure.documents.indexingdirective.aspx" TargetMode="External" /><Relationship Type="http://schemas.openxmlformats.org/officeDocument/2006/relationships/hyperlink" Id="rId120" Target="https://msdn.microsoft.com/library/azure/microsoft.azure.documents.indexingpolicy.aspx" TargetMode="External" /><Relationship Type="http://schemas.openxmlformats.org/officeDocument/2006/relationships/hyperlink" Id="rId82" Target="https://msdn.microsoft.com/library/azure/microsoft.azure.documents.indexingpolicy.automatic.aspx" TargetMode="External" /><Relationship Type="http://schemas.openxmlformats.org/officeDocument/2006/relationships/hyperlink" Id="rId86" Target="https://msdn.microsoft.com/library/azure/microsoft.azure.documents.indexingpolicy.excludedpaths.aspx" TargetMode="External" /><Relationship Type="http://schemas.openxmlformats.org/officeDocument/2006/relationships/hyperlink" Id="rId90" Target="https://msdn.microsoft.com/library/azure/microsoft.azure.documents.indexingpolicy.includedpaths.aspx" TargetMode="External" /><Relationship Type="http://schemas.openxmlformats.org/officeDocument/2006/relationships/hyperlink" Id="rId84" Target="https://msdn.microsoft.com/library/azure/microsoft.azure.documents.indexingpolicy.indexingmode.aspx#P:Microsoft.Azure.Documents.IndexingPolicy.IndexingMode" TargetMode="External" /><Relationship Type="http://schemas.openxmlformats.org/officeDocument/2006/relationships/hyperlink" Id="rId121" Target="https://msdn.microsoft.com/library/azure/microsoft.azure.documents.indexkind.aspx" TargetMode="External" /><Relationship Type="http://schemas.openxmlformats.org/officeDocument/2006/relationships/hyperlink" Id="rId35" Target="https://msdn.microsoft.com/library/azure/microsoft.azure.documents.linq.documentqueryable.createdatabasequery.aspx" TargetMode="External" /><Relationship Type="http://schemas.openxmlformats.org/officeDocument/2006/relationships/hyperlink" Id="rId65" Target="https://msdn.microsoft.com/library/azure/microsoft.azure.documents.linq.documentqueryable.createdocumentquery.aspx" TargetMode="External" /><Relationship Type="http://schemas.openxmlformats.org/officeDocument/2006/relationships/hyperlink" Id="rId47" Target="https://msdn.microsoft.com/library/azure/microsoft.azure.documents.linq.documentqueryable.createofferquery.aspx" TargetMode="External" /><Relationship Type="http://schemas.openxmlformats.org/officeDocument/2006/relationships/hyperlink" Id="rId98" Target="https://msdn.microsoft.com/library/azure/microsoft.azure.documents.partitioning.hashpartitionresolver.aspx" TargetMode="External" /><Relationship Type="http://schemas.openxmlformats.org/officeDocument/2006/relationships/hyperlink" Id="rId91" Target="https://msdn.microsoft.com/library/azure/microsoft.azure.documents.rangeindex.aspx" TargetMode="External" /><Relationship Type="http://schemas.openxmlformats.org/officeDocument/2006/relationships/hyperlink" Id="rId131" Target="https://msdn.microsoft.com/library/azure/microsoft.azure.documents.spatial.geometryoperationextensions.isvalid.aspx" TargetMode="External" /><Relationship Type="http://schemas.openxmlformats.org/officeDocument/2006/relationships/hyperlink" Id="rId132" Target="https://msdn.microsoft.com/library/azure/microsoft.azure.documents.spatial.geometryoperationextensions.isvaliddetailed.aspx" TargetMode="External" /><Relationship Type="http://schemas.openxmlformats.org/officeDocument/2006/relationships/hyperlink" Id="rId127" Target="https://msdn.microsoft.com/library/azure/microsoft.azure.documents.spatial.polygon.aspx" TargetMode="External" /><Relationship Type="http://schemas.openxmlformats.org/officeDocument/2006/relationships/hyperlink" Id="rId146" Target="https://msdn.microsoft.com/library/azure/microsoft.azure.documents.sqlqueryspec.aspx" TargetMode="External" /><Relationship Type="http://schemas.openxmlformats.org/officeDocument/2006/relationships/hyperlink" Id="rId101" Target="https://msdn.microsoft.com/library/azure/mt126047.aspx" TargetMode="External" /><Relationship Type="http://schemas.openxmlformats.org/officeDocument/2006/relationships/hyperlink" Id="rId100" Target="https://msdn.microsoft.com/library/azure/mt126048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133" Target="/documentation/articles/documentdb-geospatial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162" Target="/documentation/articles/documentdb-programming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148" Target="/documentation/articles/documentdb-sql-query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94" Target="documentdb-indexing-policies.md" TargetMode="External" /><Relationship Type="http://schemas.openxmlformats.org/officeDocument/2006/relationships/hyperlink" Id="rId116" Target="documentdb-partition-data.md" TargetMode="External" /><Relationship Type="http://schemas.openxmlformats.org/officeDocument/2006/relationships/hyperlink" Id="rId125" Target="documentdb-sql-query.md#built-in-functions" TargetMode="External" /><Relationship Type="http://schemas.openxmlformats.org/officeDocument/2006/relationships/hyperlink" Id="rId29" Target="http://www.nuget.org/packages/Microsoft.Azure.DocumentDB/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79" Target="https://github.com/Azure/azure-documentdb-dotnet/blob/2e9a48b6a446b47dd6182606c8608d439b88b683/samples/code-samples/IndexManagement/Program.cs#L125-L163" TargetMode="External" /><Relationship Type="http://schemas.openxmlformats.org/officeDocument/2006/relationships/hyperlink" Id="rId81" Target="https://github.com/Azure/azure-documentdb-dotnet/blob/2e9a48b6a446b47dd6182606c8608d439b88b683/samples/code-samples/IndexManagement/Program.cs#L171-L209" TargetMode="External" /><Relationship Type="http://schemas.openxmlformats.org/officeDocument/2006/relationships/hyperlink" Id="rId83" Target="https://github.com/Azure/azure-documentdb-dotnet/blob/2e9a48b6a446b47dd6182606c8608d439b88b683/samples/code-samples/IndexManagement/Program.cs#L221-L238" TargetMode="External" /><Relationship Type="http://schemas.openxmlformats.org/officeDocument/2006/relationships/hyperlink" Id="rId85" Target="https://github.com/Azure/azure-documentdb-dotnet/blob/2e9a48b6a446b47dd6182606c8608d439b88b683/samples/code-samples/IndexManagement/Program.cs#L248-L297" TargetMode="External" /><Relationship Type="http://schemas.openxmlformats.org/officeDocument/2006/relationships/hyperlink" Id="rId87" Target="https://github.com/Azure/azure-documentdb-dotnet/blob/2e9a48b6a446b47dd6182606c8608d439b88b683/samples/code-samples/IndexManagement/Program.cs#L305-L340" TargetMode="External" /><Relationship Type="http://schemas.openxmlformats.org/officeDocument/2006/relationships/hyperlink" Id="rId89" Target="https://github.com/Azure/azure-documentdb-dotnet/blob/2e9a48b6a446b47dd6182606c8608d439b88b683/samples/code-samples/IndexManagement/Program.cs#L342-L405" TargetMode="External" /><Relationship Type="http://schemas.openxmlformats.org/officeDocument/2006/relationships/hyperlink" Id="rId92" Target="https://github.com/Azure/azure-documentdb-dotnet/blob/2e9a48b6a446b47dd6182606c8608d439b88b683/samples/code-samples/IndexManagement/Program.cs#L407-L464" TargetMode="External" /><Relationship Type="http://schemas.openxmlformats.org/officeDocument/2006/relationships/hyperlink" Id="rId43" Target="https://github.com/Azure/azure-documentdb-dotnet/blob/530c8d9cf7c99df7300246da05206c57ce654233/samples/code-samples/CollectionManagement/Program.cs#L96-L185" TargetMode="External" /><Relationship Type="http://schemas.openxmlformats.org/officeDocument/2006/relationships/hyperlink" Id="rId36" Target="https://github.com/Azure/azure-documentdb-dotnet/blob/530c8d9cf7c99df7300246da05206c57ce654233/samples/code-samples/DatabaseManagement/Program.cs#L102" TargetMode="External" /><Relationship Type="http://schemas.openxmlformats.org/officeDocument/2006/relationships/hyperlink" Id="rId38" Target="https://github.com/Azure/azure-documentdb-dotnet/blob/530c8d9cf7c99df7300246da05206c57ce654233/samples/code-samples/DatabaseManagement/Program.cs#L108-L113" TargetMode="External" /><Relationship Type="http://schemas.openxmlformats.org/officeDocument/2006/relationships/hyperlink" Id="rId40" Target="https://github.com/Azure/azure-documentdb-dotnet/blob/530c8d9cf7c99df7300246da05206c57ce654233/samples/code-samples/DatabaseManagement/Program.cs#L118" TargetMode="External" /><Relationship Type="http://schemas.openxmlformats.org/officeDocument/2006/relationships/hyperlink" Id="rId31" Target="https://github.com/Azure/azure-documentdb-dotnet/blob/530c8d9cf7c99df7300246da05206c57ce654233/samples/code-samples/DatabaseManagement/Program.cs#L72-L121" TargetMode="External" /><Relationship Type="http://schemas.openxmlformats.org/officeDocument/2006/relationships/hyperlink" Id="rId34" Target="https://github.com/Azure/azure-documentdb-dotnet/blob/530c8d9cf7c99df7300246da05206c57ce654233/samples/code-samples/DatabaseManagement/Program.cs#L81" TargetMode="External" /><Relationship Type="http://schemas.openxmlformats.org/officeDocument/2006/relationships/hyperlink" Id="rId32" Target="https://github.com/Azure/azure-documentdb-dotnet/blob/530c8d9cf7c99df7300246da05206c57ce654233/samples/code-samples/DatabaseManagement/Program.cs#L90" TargetMode="External" /><Relationship Type="http://schemas.openxmlformats.org/officeDocument/2006/relationships/hyperlink" Id="rId123" Target="https://github.com/Azure/azure-documentdb-dotnet/blob/7b09c085817e850d683bc59bd864c2f6b552d275/samples/code-samples/Geospatial/Program.cs#L116-L126" TargetMode="External" /><Relationship Type="http://schemas.openxmlformats.org/officeDocument/2006/relationships/hyperlink" Id="rId124" Target="https://github.com/Azure/azure-documentdb-dotnet/blob/7b09c085817e850d683bc59bd864c2f6b552d275/samples/code-samples/Geospatial/Program.cs#L152-L194" TargetMode="External" /><Relationship Type="http://schemas.openxmlformats.org/officeDocument/2006/relationships/hyperlink" Id="rId126" Target="https://github.com/Azure/azure-documentdb-dotnet/blob/7b09c085817e850d683bc59bd864c2f6b552d275/samples/code-samples/Geospatial/Program.cs#L196-L221" TargetMode="External" /><Relationship Type="http://schemas.openxmlformats.org/officeDocument/2006/relationships/hyperlink" Id="rId130" Target="https://github.com/Azure/azure-documentdb-dotnet/blob/7b09c085817e850d683bc59bd864c2f6b552d275/samples/code-samples/Geospatial/Program.cs#L223-L265" TargetMode="External" /><Relationship Type="http://schemas.openxmlformats.org/officeDocument/2006/relationships/hyperlink" Id="rId128" Target="https://github.com/Azure/azure-documentdb-dotnet/blob/7b09c085817e850d683bc59bd864c2f6b552d275/samples/code-samples/Geospatial/Program.cs#L312-L336" TargetMode="External" /><Relationship Type="http://schemas.openxmlformats.org/officeDocument/2006/relationships/hyperlink" Id="rId119" Target="https://github.com/Azure/azure-documentdb-dotnet/blob/7b09c085817e850d683bc59bd864c2f6b552d275/samples/code-samples/Geospatial/Program.cs#L45-L63" TargetMode="External" /><Relationship Type="http://schemas.openxmlformats.org/officeDocument/2006/relationships/hyperlink" Id="rId44" Target="https://github.com/Azure/azure-documentdb-dotnet/blob/89670bc8aefd9bdd932db7f9b6d2fcb9b6acf35e/samples/code-samples/CollectionManagement/Program.cs#L101" TargetMode="External" /><Relationship Type="http://schemas.openxmlformats.org/officeDocument/2006/relationships/hyperlink" Id="rId46" Target="https://github.com/Azure/azure-documentdb-dotnet/blob/89670bc8aefd9bdd932db7f9b6d2fcb9b6acf35e/samples/code-samples/CollectionManagement/Program.cs#L130" TargetMode="External" /><Relationship Type="http://schemas.openxmlformats.org/officeDocument/2006/relationships/hyperlink" Id="rId48" Target="https://github.com/Azure/azure-documentdb-dotnet/blob/89670bc8aefd9bdd932db7f9b6d2fcb9b6acf35e/samples/code-samples/CollectionManagement/Program.cs#L142-L143" TargetMode="External" /><Relationship Type="http://schemas.openxmlformats.org/officeDocument/2006/relationships/hyperlink" Id="rId50" Target="https://github.com/Azure/azure-documentdb-dotnet/blob/89670bc8aefd9bdd932db7f9b6d2fcb9b6acf35e/samples/code-samples/CollectionManagement/Program.cs#L153" TargetMode="External" /><Relationship Type="http://schemas.openxmlformats.org/officeDocument/2006/relationships/hyperlink" Id="rId52" Target="https://github.com/Azure/azure-documentdb-dotnet/blob/89670bc8aefd9bdd932db7f9b6d2fcb9b6acf35e/samples/code-samples/CollectionManagement/Program.cs#L162" TargetMode="External" /><Relationship Type="http://schemas.openxmlformats.org/officeDocument/2006/relationships/hyperlink" Id="rId54" Target="https://github.com/Azure/azure-documentdb-dotnet/blob/89670bc8aefd9bdd932db7f9b6d2fcb9b6acf35e/samples/code-samples/CollectionManagement/Program.cs#L175" TargetMode="External" /><Relationship Type="http://schemas.openxmlformats.org/officeDocument/2006/relationships/hyperlink" Id="rId105" Target="https://github.com/Azure/azure-documentdb-dotnet/blob/d17c0ca5be739a359d105cf4112443f65ca2cb72/samples/code-samples/Partitioning/Program.cs#L115-L119" TargetMode="External" /><Relationship Type="http://schemas.openxmlformats.org/officeDocument/2006/relationships/hyperlink" Id="rId107" Target="https://github.com/Azure/azure-documentdb-dotnet/blob/d17c0ca5be739a359d105cf4112443f65ca2cb72/samples/code-samples/Partitioning/Program.cs#L121-L126" TargetMode="External" /><Relationship Type="http://schemas.openxmlformats.org/officeDocument/2006/relationships/hyperlink" Id="rId109" Target="https://github.com/Azure/azure-documentdb-dotnet/blob/d17c0ca5be739a359d105cf4112443f65ca2cb72/samples/code-samples/Partitioning/Program.cs#L128-L134" TargetMode="External" /><Relationship Type="http://schemas.openxmlformats.org/officeDocument/2006/relationships/hyperlink" Id="rId111" Target="https://github.com/Azure/azure-documentdb-dotnet/blob/d17c0ca5be739a359d105cf4112443f65ca2cb72/samples/code-samples/Partitioning/Program.cs#L136-L137" TargetMode="External" /><Relationship Type="http://schemas.openxmlformats.org/officeDocument/2006/relationships/hyperlink" Id="rId114" Target="https://github.com/Azure/azure-documentdb-dotnet/blob/d17c0ca5be739a359d105cf4112443f65ca2cb72/samples/code-samples/Partitioning/Program.cs#L139-L141" TargetMode="External" /><Relationship Type="http://schemas.openxmlformats.org/officeDocument/2006/relationships/hyperlink" Id="rId97" Target="https://github.com/Azure/azure-documentdb-dotnet/blob/d17c0ca5be739a359d105cf4112443f65ca2cb72/samples/code-samples/Partitioning/Program.cs#L144-L160" TargetMode="External" /><Relationship Type="http://schemas.openxmlformats.org/officeDocument/2006/relationships/hyperlink" Id="rId99" Target="https://github.com/Azure/azure-documentdb-dotnet/blob/d17c0ca5be739a359d105cf4112443f65ca2cb72/samples/code-samples/Partitioning/Program.cs#L162-L186" TargetMode="External" /><Relationship Type="http://schemas.openxmlformats.org/officeDocument/2006/relationships/hyperlink" Id="rId110" Target="https://github.com/Azure/azure-documentdb-dotnet/blob/d17c0ca5be739a359d105cf4112443f65ca2cb72/samples/code-samples/Partitioning/Program.cs#L295-L311" TargetMode="External" /><Relationship Type="http://schemas.openxmlformats.org/officeDocument/2006/relationships/hyperlink" Id="rId112" Target="https://github.com/Azure/azure-documentdb-dotnet/blob/d17c0ca5be739a359d105cf4112443f65ca2cb72/samples/code-samples/Partitioning/Program.cs#L313-L345" TargetMode="External" /><Relationship Type="http://schemas.openxmlformats.org/officeDocument/2006/relationships/hyperlink" Id="rId136" Target="https://github.com/Azure/azure-documentdb-dotnet/blob/d17c0ca5be739a359d105cf4112443f65ca2cb72/samples/code-samples/Queries/Program.cs#L122-L138" TargetMode="External" /><Relationship Type="http://schemas.openxmlformats.org/officeDocument/2006/relationships/hyperlink" Id="rId145" Target="https://github.com/Azure/azure-documentdb-dotnet/blob/d17c0ca5be739a359d105cf4112443f65ca2cb72/samples/code-samples/Queries/Program.cs#L140-L174" TargetMode="External" /><Relationship Type="http://schemas.openxmlformats.org/officeDocument/2006/relationships/hyperlink" Id="rId137" Target="https://github.com/Azure/azure-documentdb-dotnet/blob/d17c0ca5be739a359d105cf4112443f65ca2cb72/samples/code-samples/Queries/Program.cs#L251-L268" TargetMode="External" /><Relationship Type="http://schemas.openxmlformats.org/officeDocument/2006/relationships/hyperlink" Id="rId138" Target="https://github.com/Azure/azure-documentdb-dotnet/blob/d17c0ca5be739a359d105cf4112443f65ca2cb72/samples/code-samples/Queries/Program.cs#L270-L276" TargetMode="External" /><Relationship Type="http://schemas.openxmlformats.org/officeDocument/2006/relationships/hyperlink" Id="rId139" Target="https://github.com/Azure/azure-documentdb-dotnet/blob/d17c0ca5be739a359d105cf4112443f65ca2cb72/samples/code-samples/Queries/Program.cs#L305-L325" TargetMode="External" /><Relationship Type="http://schemas.openxmlformats.org/officeDocument/2006/relationships/hyperlink" Id="rId140" Target="https://github.com/Azure/azure-documentdb-dotnet/blob/d17c0ca5be739a359d105cf4112443f65ca2cb72/samples/code-samples/Queries/Program.cs#L337-L346" TargetMode="External" /><Relationship Type="http://schemas.openxmlformats.org/officeDocument/2006/relationships/hyperlink" Id="rId141" Target="https://github.com/Azure/azure-documentdb-dotnet/blob/d17c0ca5be739a359d105cf4112443f65ca2cb72/samples/code-samples/Queries/Program.cs#L370-L392" TargetMode="External" /><Relationship Type="http://schemas.openxmlformats.org/officeDocument/2006/relationships/hyperlink" Id="rId142" Target="https://github.com/Azure/azure-documentdb-dotnet/blob/d17c0ca5be739a359d105cf4112443f65ca2cb72/samples/code-samples/Queries/Program.cs#L394-L419" TargetMode="External" /><Relationship Type="http://schemas.openxmlformats.org/officeDocument/2006/relationships/hyperlink" Id="rId143" Target="https://github.com/Azure/azure-documentdb-dotnet/blob/d17c0ca5be739a359d105cf4112443f65ca2cb72/samples/code-samples/Queries/Program.cs#L421-L435" TargetMode="External" /><Relationship Type="http://schemas.openxmlformats.org/officeDocument/2006/relationships/hyperlink" Id="rId144" Target="https://github.com/Azure/azure-documentdb-dotnet/blob/d17c0ca5be739a359d105cf4112443f65ca2cb72/samples/code-samples/Queries/Program.cs#L527-L552" TargetMode="External" /><Relationship Type="http://schemas.openxmlformats.org/officeDocument/2006/relationships/hyperlink" Id="rId147" Target="https://github.com/Azure/azure-documentdb-dotnet/blob/d17c0ca5be739a359d105cf4112443f65ca2cb72/samples/code-samples/Queries/Program.cs#L554-L576" TargetMode="External" /><Relationship Type="http://schemas.openxmlformats.org/officeDocument/2006/relationships/hyperlink" Id="rId78" Target="https://github.com/Azure/azure-documentdb-dotnet/blob/ea8c977b9c2f37ddc2894911ec239907ab60e40a/samples/code-samples/IndexManagement/Program.cs#L89-L117" TargetMode="External" /><Relationship Type="http://schemas.openxmlformats.org/officeDocument/2006/relationships/hyperlink" Id="rId73" Target="https://github.com/Azure/azure-documentdb-dotnet/blob/f2b11dec45a195ddeed333560ebba63055f5ed09/samples/code-samples/DocumentManagement/Program.cs#L398-L440" TargetMode="External" /><Relationship Type="http://schemas.openxmlformats.org/officeDocument/2006/relationships/hyperlink" Id="rId76" Target="https://github.com/Azure/azure-documentdb-dotnet/blob/f2b11dec45a195ddeed333560ebba63055f5ed09/samples/code-samples/DocumentManagement/Program.cs#L442-L470" TargetMode="External" /><Relationship Type="http://schemas.openxmlformats.org/officeDocument/2006/relationships/hyperlink" Id="rId58" Target="https://github.com/Azure/azure-documentdb-dotnet/blob/f374cc601f4cf08d11c88f0c3fa7dcefaf7ecfe8/samples/code-samples/DocumentManagement/Program.cs#L198" TargetMode="External" /><Relationship Type="http://schemas.openxmlformats.org/officeDocument/2006/relationships/hyperlink" Id="rId60" Target="https://github.com/Azure/azure-documentdb-dotnet/blob/f374cc601f4cf08d11c88f0c3fa7dcefaf7ecfe8/samples/code-samples/DocumentManagement/Program.cs#L211" TargetMode="External" /><Relationship Type="http://schemas.openxmlformats.org/officeDocument/2006/relationships/hyperlink" Id="rId62" Target="https://github.com/Azure/azure-documentdb-dotnet/blob/f374cc601f4cf08d11c88f0c3fa7dcefaf7ecfe8/samples/code-samples/DocumentManagement/Program.cs#L227" TargetMode="External" /><Relationship Type="http://schemas.openxmlformats.org/officeDocument/2006/relationships/hyperlink" Id="rId64" Target="https://github.com/Azure/azure-documentdb-dotnet/blob/f374cc601f4cf08d11c88f0c3fa7dcefaf7ecfe8/samples/code-samples/DocumentManagement/Program.cs#L248-L251" TargetMode="External" /><Relationship Type="http://schemas.openxmlformats.org/officeDocument/2006/relationships/hyperlink" Id="rId66" Target="https://github.com/Azure/azure-documentdb-dotnet/blob/f374cc601f4cf08d11c88f0c3fa7dcefaf7ecfe8/samples/code-samples/DocumentManagement/Program.cs#L263" TargetMode="External" /><Relationship Type="http://schemas.openxmlformats.org/officeDocument/2006/relationships/hyperlink" Id="rId68" Target="https://github.com/Azure/azure-documentdb-dotnet/blob/f374cc601f4cf08d11c88f0c3fa7dcefaf7ecfe8/samples/code-samples/DocumentManagement/Program.cs#L300" TargetMode="External" /><Relationship Type="http://schemas.openxmlformats.org/officeDocument/2006/relationships/hyperlink" Id="rId70" Target="https://github.com/Azure/azure-documentdb-dotnet/blob/f374cc601f4cf08d11c88f0c3fa7dcefaf7ecfe8/samples/code-samples/DocumentManagement/Program.cs#L322" TargetMode="External" /><Relationship Type="http://schemas.openxmlformats.org/officeDocument/2006/relationships/hyperlink" Id="rId72" Target="https://github.com/Azure/azure-documentdb-dotnet/blob/f374cc601f4cf08d11c88f0c3fa7dcefaf7ecfe8/samples/code-samples/DocumentManagement/Program.cs#L331-L380" TargetMode="External" /><Relationship Type="http://schemas.openxmlformats.org/officeDocument/2006/relationships/hyperlink" Id="rId57" Target="https://github.com/Azure/azure-documentdb-dotnet/blob/f374cc601f4cf08d11c88f0c3fa7dcefaf7ecfe8/samples/code-samples/DocumentManagement/Program.cs#L97-L102" TargetMode="External" /><Relationship Type="http://schemas.openxmlformats.org/officeDocument/2006/relationships/hyperlink" Id="rId118" Target="https://github.com/Azure/azure-documentdb-dotnet/blob/master/samples/code-samples/Geospatial/Program.cs" TargetMode="External" /><Relationship Type="http://schemas.openxmlformats.org/officeDocument/2006/relationships/hyperlink" Id="rId104" Target="https://github.com/Azure/azure-documentdb-dotnet/blob/master/samples/code-samples/Partitioning/Partitioners/LookupPartitionResolver.cs" TargetMode="External" /><Relationship Type="http://schemas.openxmlformats.org/officeDocument/2006/relationships/hyperlink" Id="rId106" Target="https://github.com/Azure/azure-documentdb-dotnet/blob/master/samples/code-samples/Partitioning/Partitioners/ManagedHashPartitionResolver.cs" TargetMode="External" /><Relationship Type="http://schemas.openxmlformats.org/officeDocument/2006/relationships/hyperlink" Id="rId108" Target="https://github.com/Azure/azure-documentdb-dotnet/blob/master/samples/code-samples/Partitioning/Partitioners/SpilloverPartitionResolver.cs" TargetMode="External" /><Relationship Type="http://schemas.openxmlformats.org/officeDocument/2006/relationships/hyperlink" Id="rId115" Target="https://github.com/Azure/azure-documentdb-dotnet/blob/master/samples/code-samples/Partitioning/Partitioners/TransitionHashPartitionResolver.cs" TargetMode="External" /><Relationship Type="http://schemas.openxmlformats.org/officeDocument/2006/relationships/hyperlink" Id="rId113" Target="https://github.com/Azure/azure-documentdb-dotnet/blob/master/samples/code-samples/Partitioning/Util/DocumentClientHashPartitioningManager.cs" TargetMode="External" /><Relationship Type="http://schemas.openxmlformats.org/officeDocument/2006/relationships/hyperlink" Id="rId102" Target="https://github.com/Azure/azure-documentdb-net/blob/d17c0ca5be739a359d105cf4112443f65ca2cb72/samples/code-samples/Partitioning/Program.cs#L285" TargetMode="External" /><Relationship Type="http://schemas.openxmlformats.org/officeDocument/2006/relationships/hyperlink" Id="rId151" Target="https://github.com/Azure/azure-documentdb-net/blob/d17c0ca5be739a359d105cf4112443f65ca2cb72/samples/code-samples/ServerSideScripts/Program.cs#L112" TargetMode="External" /><Relationship Type="http://schemas.openxmlformats.org/officeDocument/2006/relationships/hyperlink" Id="rId153" Target="https://github.com/Azure/azure-documentdb-net/blob/d17c0ca5be739a359d105cf4112443f65ca2cb72/samples/code-samples/ServerSideScripts/Program.cs#L127" TargetMode="External" /><Relationship Type="http://schemas.openxmlformats.org/officeDocument/2006/relationships/hyperlink" Id="rId155" Target="https://github.com/Azure/azure-documentdb-net/blob/d17c0ca5be739a359d105cf4112443f65ca2cb72/samples/code-samples/ServerSideScripts/Program.cs#L194" TargetMode="External" /><Relationship Type="http://schemas.openxmlformats.org/officeDocument/2006/relationships/hyperlink" Id="rId156" Target="https://github.com/Azure/azure-documentdb-net/blob/d17c0ca5be739a359d105cf4112443f65ca2cb72/samples/code-samples/ServerSideScripts/Program.cs#L219" TargetMode="External" /><Relationship Type="http://schemas.openxmlformats.org/officeDocument/2006/relationships/hyperlink" Id="rId157" Target="https://github.com/Azure/azure-documentdb-net/blob/d17c0ca5be739a359d105cf4112443f65ca2cb72/samples/code-samples/ServerSideScripts/Program.cs#L264" TargetMode="External" /><Relationship Type="http://schemas.openxmlformats.org/officeDocument/2006/relationships/hyperlink" Id="rId159" Target="https://github.com/Azure/azure-documentdb-net/blob/d17c0ca5be739a359d105cf4112443f65ca2cb72/samples/code-samples/ServerSideScripts/Program.cs#L329" TargetMode="External" /><Relationship Type="http://schemas.openxmlformats.org/officeDocument/2006/relationships/hyperlink" Id="rId160" Target="https://github.com/Azure/azure-documentdb-net/blob/d17c0ca5be739a359d105cf4112443f65ca2cb72/samples/code-samples/ServerSideScripts/Program.cs#L389" TargetMode="External" /><Relationship Type="http://schemas.openxmlformats.org/officeDocument/2006/relationships/hyperlink" Id="rId169" Target="https://github.com/Azure/azure-documentdb-net/blob/d17c0ca5be739a359d105cf4112443f65ca2cb72/samples/code-samples/UserManagement/Program.cs#L218" TargetMode="External" /><Relationship Type="http://schemas.openxmlformats.org/officeDocument/2006/relationships/hyperlink" Id="rId165" Target="https://github.com/Azure/azure-documentdb-net/blob/d17c0ca5be739a359d105cf4112443f65ca2cb72/samples/code-samples/UserManagement/Program.cs#L81" TargetMode="External" /><Relationship Type="http://schemas.openxmlformats.org/officeDocument/2006/relationships/hyperlink" Id="rId167" Target="https://github.com/Azure/azure-documentdb-net/blob/d17c0ca5be739a359d105cf4112443f65ca2cb72/samples/code-samples/UserManagement/Program.cs#L85" TargetMode="External" /><Relationship Type="http://schemas.openxmlformats.org/officeDocument/2006/relationships/hyperlink" Id="rId96" Target="https://github.com/Azure/azure-documentdb-net/blob/master/samples/code-samples/Partitioning/Program.cs" TargetMode="External" /><Relationship Type="http://schemas.openxmlformats.org/officeDocument/2006/relationships/hyperlink" Id="rId135" Target="https://github.com/Azure/azure-documentdb-net/blob/master/samples/code-samples/Queries/Program.cs" TargetMode="External" /><Relationship Type="http://schemas.openxmlformats.org/officeDocument/2006/relationships/hyperlink" Id="rId150" Target="https://github.com/Azure/azure-documentdb-net/blob/master/samples/code-samples/ServerSideScripts/Program.cs" TargetMode="External" /><Relationship Type="http://schemas.openxmlformats.org/officeDocument/2006/relationships/hyperlink" Id="rId164" Target="https://github.com/Azure/azure-documentdb-net/blob/master/samples/code-samples/UserManagement/Program.cs" TargetMode="External" /><Relationship Type="http://schemas.openxmlformats.org/officeDocument/2006/relationships/hyperlink" Id="rId26" Target="https://github.com/Azure/azure-documentdb-net/tree/master/samples/code-samples" TargetMode="External" /><Relationship Type="http://schemas.openxmlformats.org/officeDocument/2006/relationships/hyperlink" Id="rId74" Target="https://msdn.microsoft.com/library/azure/microsoft.azure.documents.client.accesscondition.aspx" TargetMode="External" /><Relationship Type="http://schemas.openxmlformats.org/officeDocument/2006/relationships/hyperlink" Id="rId75" Target="https://msdn.microsoft.com/library/azure/microsoft.azure.documents.client.accessconditiontype.aspx" TargetMode="External" /><Relationship Type="http://schemas.openxmlformats.org/officeDocument/2006/relationships/hyperlink" Id="rId33" Target="https://msdn.microsoft.com/library/azure/microsoft.azure.documents.client.documentclient.createdatabaseasync.aspx" TargetMode="External" /><Relationship Type="http://schemas.openxmlformats.org/officeDocument/2006/relationships/hyperlink" Id="rId59" Target="https://msdn.microsoft.com/library/azure/microsoft.azure.documents.client.documentclient.createdocumentasync.aspx" TargetMode="External" /><Relationship Type="http://schemas.openxmlformats.org/officeDocument/2006/relationships/hyperlink" Id="rId45" Target="https://msdn.microsoft.com/library/azure/microsoft.azure.documents.client.documentclient.createdocumentcollectionasync.aspx" TargetMode="External" /><Relationship Type="http://schemas.openxmlformats.org/officeDocument/2006/relationships/hyperlink" Id="rId168" Target="https://msdn.microsoft.com/library/azure/microsoft.azure.documents.client.documentclient.createpermissionasync.aspx" TargetMode="External" /><Relationship Type="http://schemas.openxmlformats.org/officeDocument/2006/relationships/hyperlink" Id="rId152" Target="https://msdn.microsoft.com/library/azure/microsoft.azure.documents.client.documentclient.createstoredprocedureasync.aspx" TargetMode="External" /><Relationship Type="http://schemas.openxmlformats.org/officeDocument/2006/relationships/hyperlink" Id="rId158" Target="https://msdn.microsoft.com/library/azure/microsoft.azure.documents.client.documentclient.createtriggerasync.aspx" TargetMode="External" /><Relationship Type="http://schemas.openxmlformats.org/officeDocument/2006/relationships/hyperlink" Id="rId166" Target="https://msdn.microsoft.com/library/azure/microsoft.azure.documents.client.documentclient.createuserasync.aspx" TargetMode="External" /><Relationship Type="http://schemas.openxmlformats.org/officeDocument/2006/relationships/hyperlink" Id="rId161" Target="https://msdn.microsoft.com/library/azure/microsoft.azure.documents.client.documentclient.createuserdefinedfunctionasync.aspx" TargetMode="External" /><Relationship Type="http://schemas.openxmlformats.org/officeDocument/2006/relationships/hyperlink" Id="rId41" Target="https://msdn.microsoft.com/library/azure/microsoft.azure.documents.client.documentclient.deletedatabaseasync.aspx" TargetMode="External" /><Relationship Type="http://schemas.openxmlformats.org/officeDocument/2006/relationships/hyperlink" Id="rId71" Target="https://msdn.microsoft.com/library/azure/microsoft.azure.documents.client.documentclient.deletedocumentasync.aspx" TargetMode="External" /><Relationship Type="http://schemas.openxmlformats.org/officeDocument/2006/relationships/hyperlink" Id="rId55" Target="https://msdn.microsoft.com/library/azure/microsoft.azure.documents.client.documentclient.deletedocumentcollectionasync.aspx" TargetMode="External" /><Relationship Type="http://schemas.openxmlformats.org/officeDocument/2006/relationships/hyperlink" Id="rId154" Target="https://msdn.microsoft.com/library/azure/microsoft.azure.documents.client.documentclient.executestoredprocedureasync.aspx" TargetMode="External" /><Relationship Type="http://schemas.openxmlformats.org/officeDocument/2006/relationships/hyperlink" Id="rId37" Target="https://msdn.microsoft.com/library/azure/microsoft.azure.documents.client.documentclient.readdatabaseasync.aspx" TargetMode="External" /><Relationship Type="http://schemas.openxmlformats.org/officeDocument/2006/relationships/hyperlink" Id="rId39" Target="https://msdn.microsoft.com/library/azure/microsoft.azure.documents.client.documentclient.readdatabasefeedasync.aspx" TargetMode="External" /><Relationship Type="http://schemas.openxmlformats.org/officeDocument/2006/relationships/hyperlink" Id="rId61" Target="https://msdn.microsoft.com/library/azure/microsoft.azure.documents.client.documentclient.readdocumentasync.aspx" TargetMode="External" /><Relationship Type="http://schemas.openxmlformats.org/officeDocument/2006/relationships/hyperlink" Id="rId51" Target="https://msdn.microsoft.com/library/azure/microsoft.azure.documents.client.documentclient.readdocumentcollectionasync.aspx" TargetMode="External" /><Relationship Type="http://schemas.openxmlformats.org/officeDocument/2006/relationships/hyperlink" Id="rId53" Target="https://msdn.microsoft.com/library/azure/microsoft.azure.documents.client.documentclient.readdocumentcollectionfeedasync.aspx" TargetMode="External" /><Relationship Type="http://schemas.openxmlformats.org/officeDocument/2006/relationships/hyperlink" Id="rId63" Target="https://msdn.microsoft.com/library/azure/microsoft.azure.documents.client.documentclient.readdocumentfeedasync.aspx" TargetMode="External" /><Relationship Type="http://schemas.openxmlformats.org/officeDocument/2006/relationships/hyperlink" Id="rId171" Target="https://msdn.microsoft.com/library/azure/microsoft.azure.documents.client.documentclient.readpermissionfeedasync.aspx" TargetMode="External" /><Relationship Type="http://schemas.openxmlformats.org/officeDocument/2006/relationships/hyperlink" Id="rId170" Target="https://msdn.microsoft.com/library/azure/microsoft.azure.documents.client.documentclient.readuserasync.aspx" TargetMode="External" /><Relationship Type="http://schemas.openxmlformats.org/officeDocument/2006/relationships/hyperlink" Id="rId67" Target="https://msdn.microsoft.com/library/azure/microsoft.azure.documents.client.documentclient.replacedocumentasync.aspx" TargetMode="External" /><Relationship Type="http://schemas.openxmlformats.org/officeDocument/2006/relationships/hyperlink" Id="rId93" Target="https://msdn.microsoft.com/library/azure/microsoft.azure.documents.client.documentclient.replacedocumentcollectionasync.aspx" TargetMode="External" /><Relationship Type="http://schemas.openxmlformats.org/officeDocument/2006/relationships/hyperlink" Id="rId49" Target="https://msdn.microsoft.com/library/azure/microsoft.azure.documents.client.documentclient.replaceofferasync.aspx" TargetMode="External" /><Relationship Type="http://schemas.openxmlformats.org/officeDocument/2006/relationships/hyperlink" Id="rId69" Target="https://msdn.microsoft.com/library/azure/microsoft.azure.documents.client.documentclient.upsertdocumentasync.aspx" TargetMode="External" /><Relationship Type="http://schemas.openxmlformats.org/officeDocument/2006/relationships/hyperlink" Id="rId88" Target="https://msdn.microsoft.com/library/azure/microsoft.azure.documents.client.feedoptions.enablescaninquery.aspx" TargetMode="External" /><Relationship Type="http://schemas.openxmlformats.org/officeDocument/2006/relationships/hyperlink" Id="rId103" Target="https://msdn.microsoft.com/library/azure/microsoft.azure.documents.client.ipartitionresolver.aspx" TargetMode="External" /><Relationship Type="http://schemas.openxmlformats.org/officeDocument/2006/relationships/hyperlink" Id="rId122" Target="https://msdn.microsoft.com/library/azure/microsoft.azure.documents.datatype.aspx" TargetMode="External" /><Relationship Type="http://schemas.openxmlformats.org/officeDocument/2006/relationships/hyperlink" Id="rId129" Target="https://msdn.microsoft.com/library/azure/microsoft.azure.documents.documentcollection.indexingpolicy.aspx#P:Microsoft.Azure.Documents.DocumentCollection.IndexingPolicy" TargetMode="External" /><Relationship Type="http://schemas.openxmlformats.org/officeDocument/2006/relationships/hyperlink" Id="rId80" Target="https://msdn.microsoft.com/library/azure/microsoft.azure.documents.indexingdirective.aspx" TargetMode="External" /><Relationship Type="http://schemas.openxmlformats.org/officeDocument/2006/relationships/hyperlink" Id="rId120" Target="https://msdn.microsoft.com/library/azure/microsoft.azure.documents.indexingpolicy.aspx" TargetMode="External" /><Relationship Type="http://schemas.openxmlformats.org/officeDocument/2006/relationships/hyperlink" Id="rId82" Target="https://msdn.microsoft.com/library/azure/microsoft.azure.documents.indexingpolicy.automatic.aspx" TargetMode="External" /><Relationship Type="http://schemas.openxmlformats.org/officeDocument/2006/relationships/hyperlink" Id="rId86" Target="https://msdn.microsoft.com/library/azure/microsoft.azure.documents.indexingpolicy.excludedpaths.aspx" TargetMode="External" /><Relationship Type="http://schemas.openxmlformats.org/officeDocument/2006/relationships/hyperlink" Id="rId90" Target="https://msdn.microsoft.com/library/azure/microsoft.azure.documents.indexingpolicy.includedpaths.aspx" TargetMode="External" /><Relationship Type="http://schemas.openxmlformats.org/officeDocument/2006/relationships/hyperlink" Id="rId84" Target="https://msdn.microsoft.com/library/azure/microsoft.azure.documents.indexingpolicy.indexingmode.aspx#P:Microsoft.Azure.Documents.IndexingPolicy.IndexingMode" TargetMode="External" /><Relationship Type="http://schemas.openxmlformats.org/officeDocument/2006/relationships/hyperlink" Id="rId121" Target="https://msdn.microsoft.com/library/azure/microsoft.azure.documents.indexkind.aspx" TargetMode="External" /><Relationship Type="http://schemas.openxmlformats.org/officeDocument/2006/relationships/hyperlink" Id="rId35" Target="https://msdn.microsoft.com/library/azure/microsoft.azure.documents.linq.documentqueryable.createdatabasequery.aspx" TargetMode="External" /><Relationship Type="http://schemas.openxmlformats.org/officeDocument/2006/relationships/hyperlink" Id="rId65" Target="https://msdn.microsoft.com/library/azure/microsoft.azure.documents.linq.documentqueryable.createdocumentquery.aspx" TargetMode="External" /><Relationship Type="http://schemas.openxmlformats.org/officeDocument/2006/relationships/hyperlink" Id="rId47" Target="https://msdn.microsoft.com/library/azure/microsoft.azure.documents.linq.documentqueryable.createofferquery.aspx" TargetMode="External" /><Relationship Type="http://schemas.openxmlformats.org/officeDocument/2006/relationships/hyperlink" Id="rId98" Target="https://msdn.microsoft.com/library/azure/microsoft.azure.documents.partitioning.hashpartitionresolver.aspx" TargetMode="External" /><Relationship Type="http://schemas.openxmlformats.org/officeDocument/2006/relationships/hyperlink" Id="rId91" Target="https://msdn.microsoft.com/library/azure/microsoft.azure.documents.rangeindex.aspx" TargetMode="External" /><Relationship Type="http://schemas.openxmlformats.org/officeDocument/2006/relationships/hyperlink" Id="rId131" Target="https://msdn.microsoft.com/library/azure/microsoft.azure.documents.spatial.geometryoperationextensions.isvalid.aspx" TargetMode="External" /><Relationship Type="http://schemas.openxmlformats.org/officeDocument/2006/relationships/hyperlink" Id="rId132" Target="https://msdn.microsoft.com/library/azure/microsoft.azure.documents.spatial.geometryoperationextensions.isvaliddetailed.aspx" TargetMode="External" /><Relationship Type="http://schemas.openxmlformats.org/officeDocument/2006/relationships/hyperlink" Id="rId127" Target="https://msdn.microsoft.com/library/azure/microsoft.azure.documents.spatial.polygon.aspx" TargetMode="External" /><Relationship Type="http://schemas.openxmlformats.org/officeDocument/2006/relationships/hyperlink" Id="rId146" Target="https://msdn.microsoft.com/library/azure/microsoft.azure.documents.sqlqueryspec.aspx" TargetMode="External" /><Relationship Type="http://schemas.openxmlformats.org/officeDocument/2006/relationships/hyperlink" Id="rId101" Target="https://msdn.microsoft.com/library/azure/mt126047.aspx" TargetMode="External" /><Relationship Type="http://schemas.openxmlformats.org/officeDocument/2006/relationships/hyperlink" Id="rId100" Target="https://msdn.microsoft.com/library/azure/mt126048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